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221C93" w14:textId="77777777" w:rsidR="00D32764" w:rsidRPr="009628FF" w:rsidRDefault="00D32764" w:rsidP="008A5E9D">
      <w:pPr>
        <w:rPr>
          <w:lang w:val="en-US"/>
        </w:rPr>
      </w:pPr>
    </w:p>
    <w:p w14:paraId="5CAF2AC3" w14:textId="77777777" w:rsidR="008A5E9D" w:rsidRDefault="008A5E9D" w:rsidP="008A5E9D">
      <w:pPr>
        <w:tabs>
          <w:tab w:val="left" w:pos="2323"/>
        </w:tabs>
      </w:pPr>
    </w:p>
    <w:p w14:paraId="4708623E" w14:textId="77777777" w:rsidR="00FA36F0" w:rsidRPr="00FA36F0" w:rsidRDefault="00FA36F0" w:rsidP="00FA36F0"/>
    <w:p w14:paraId="27ADB17A" w14:textId="77777777" w:rsidR="00FA36F0" w:rsidRPr="00FA36F0" w:rsidRDefault="00FA36F0" w:rsidP="00FA36F0"/>
    <w:p w14:paraId="4D7E5DB3" w14:textId="77777777" w:rsidR="00FA36F0" w:rsidRPr="00FA36F0" w:rsidRDefault="00FA36F0" w:rsidP="00FA36F0"/>
    <w:p w14:paraId="03DD87B4" w14:textId="77777777" w:rsidR="00FA36F0" w:rsidRPr="00FA36F0" w:rsidRDefault="00FA36F0" w:rsidP="00FA36F0"/>
    <w:p w14:paraId="64ABB88A" w14:textId="77777777" w:rsidR="00FA36F0" w:rsidRPr="00360AAB" w:rsidRDefault="00FA36F0" w:rsidP="00FA36F0">
      <w:pPr>
        <w:jc w:val="center"/>
        <w:rPr>
          <w:color w:val="002060"/>
        </w:rPr>
      </w:pPr>
      <w:r w:rsidRPr="00360AAB">
        <w:rPr>
          <w:color w:val="002060"/>
        </w:rPr>
        <w:t>Europos Sąjungos struktūrinių fondų lėšų</w:t>
      </w:r>
    </w:p>
    <w:p w14:paraId="2AD37028" w14:textId="77777777" w:rsidR="00FA36F0" w:rsidRPr="00360AAB" w:rsidRDefault="00FA36F0" w:rsidP="00FA36F0">
      <w:pPr>
        <w:jc w:val="center"/>
        <w:rPr>
          <w:color w:val="002060"/>
        </w:rPr>
      </w:pPr>
      <w:r w:rsidRPr="00360AAB">
        <w:rPr>
          <w:color w:val="002060"/>
        </w:rPr>
        <w:t>bendrai finansuojamas projektas Nr. 09.2.1-ESFA-V-726-03-0001</w:t>
      </w:r>
    </w:p>
    <w:p w14:paraId="0C828933" w14:textId="77777777" w:rsidR="00FA36F0" w:rsidRPr="00360AAB" w:rsidRDefault="00FA36F0" w:rsidP="00FA36F0">
      <w:pPr>
        <w:jc w:val="center"/>
        <w:rPr>
          <w:color w:val="002060"/>
        </w:rPr>
      </w:pPr>
      <w:r w:rsidRPr="00360AAB">
        <w:rPr>
          <w:color w:val="002060"/>
        </w:rPr>
        <w:t>„Skaitmeninio ugdymo turinio kūrimas ir diegimas“</w:t>
      </w:r>
    </w:p>
    <w:p w14:paraId="5DE74F42" w14:textId="77777777" w:rsidR="00FA36F0" w:rsidRPr="00360AAB" w:rsidRDefault="00FA36F0" w:rsidP="00AA5F95"/>
    <w:p w14:paraId="34C2836C" w14:textId="1C582C2C" w:rsidR="00CE49B6" w:rsidRDefault="00FA36F0" w:rsidP="00FA36F0">
      <w:pPr>
        <w:pStyle w:val="Sraopastraipa"/>
        <w:ind w:left="360"/>
        <w:jc w:val="center"/>
        <w:rPr>
          <w:b/>
          <w:color w:val="002060"/>
          <w:sz w:val="32"/>
          <w:szCs w:val="32"/>
        </w:rPr>
      </w:pPr>
      <w:r w:rsidRPr="00CD4799">
        <w:rPr>
          <w:b/>
          <w:color w:val="002060"/>
          <w:sz w:val="32"/>
          <w:szCs w:val="32"/>
        </w:rPr>
        <w:t xml:space="preserve">Nuotolinio susitikimo su </w:t>
      </w:r>
      <w:r w:rsidR="00CE49B6">
        <w:rPr>
          <w:b/>
          <w:color w:val="002060"/>
          <w:sz w:val="32"/>
          <w:szCs w:val="32"/>
        </w:rPr>
        <w:t xml:space="preserve">dalykų mokytojų asociacijų atstovais dėl </w:t>
      </w:r>
      <w:r w:rsidRPr="00CD4799">
        <w:rPr>
          <w:b/>
          <w:color w:val="002060"/>
          <w:sz w:val="32"/>
          <w:szCs w:val="32"/>
        </w:rPr>
        <w:t>Bendrųjų programų atnaujin</w:t>
      </w:r>
      <w:r w:rsidR="00CE49B6">
        <w:rPr>
          <w:b/>
          <w:color w:val="002060"/>
          <w:sz w:val="32"/>
          <w:szCs w:val="32"/>
        </w:rPr>
        <w:t>imo darbų</w:t>
      </w:r>
      <w:r w:rsidRPr="00CD4799">
        <w:rPr>
          <w:b/>
          <w:color w:val="002060"/>
          <w:sz w:val="32"/>
          <w:szCs w:val="32"/>
        </w:rPr>
        <w:t xml:space="preserve"> </w:t>
      </w:r>
    </w:p>
    <w:p w14:paraId="480D1E51" w14:textId="6F33D411" w:rsidR="00FA36F0" w:rsidRDefault="00FA36F0" w:rsidP="00AD0661">
      <w:pPr>
        <w:pStyle w:val="Sraopastraipa"/>
        <w:ind w:left="360"/>
        <w:jc w:val="center"/>
        <w:rPr>
          <w:b/>
          <w:color w:val="002060"/>
          <w:sz w:val="32"/>
          <w:szCs w:val="32"/>
        </w:rPr>
      </w:pPr>
      <w:r w:rsidRPr="00CD4799">
        <w:rPr>
          <w:b/>
          <w:color w:val="002060"/>
          <w:sz w:val="32"/>
          <w:szCs w:val="32"/>
        </w:rPr>
        <w:t>programa</w:t>
      </w:r>
    </w:p>
    <w:p w14:paraId="325B7328" w14:textId="77777777" w:rsidR="00AD0661" w:rsidRPr="00AD0661" w:rsidRDefault="00AD0661" w:rsidP="00AD0661">
      <w:pPr>
        <w:pStyle w:val="Sraopastraipa"/>
        <w:ind w:left="360"/>
        <w:jc w:val="center"/>
        <w:rPr>
          <w:b/>
          <w:color w:val="002060"/>
          <w:sz w:val="32"/>
          <w:szCs w:val="32"/>
        </w:rPr>
      </w:pPr>
    </w:p>
    <w:p w14:paraId="3A50D8ED" w14:textId="1E0AACCE" w:rsidR="00FA36F0" w:rsidRPr="00CD4799" w:rsidRDefault="00FA36F0" w:rsidP="00FA36F0">
      <w:pPr>
        <w:jc w:val="center"/>
        <w:rPr>
          <w:b/>
          <w:color w:val="002060"/>
          <w:sz w:val="22"/>
          <w:szCs w:val="22"/>
        </w:rPr>
      </w:pPr>
      <w:r w:rsidRPr="00CD4799">
        <w:rPr>
          <w:b/>
          <w:color w:val="002060"/>
          <w:sz w:val="22"/>
          <w:szCs w:val="22"/>
        </w:rPr>
        <w:t xml:space="preserve">2020 m. gegužės </w:t>
      </w:r>
      <w:r w:rsidR="00CE49B6">
        <w:rPr>
          <w:b/>
          <w:color w:val="002060"/>
          <w:sz w:val="22"/>
          <w:szCs w:val="22"/>
          <w:lang w:val="en-US"/>
        </w:rPr>
        <w:t>26</w:t>
      </w:r>
      <w:r w:rsidRPr="00CD4799">
        <w:rPr>
          <w:b/>
          <w:color w:val="002060"/>
          <w:sz w:val="22"/>
          <w:szCs w:val="22"/>
        </w:rPr>
        <w:t xml:space="preserve"> d. 1</w:t>
      </w:r>
      <w:r w:rsidR="00CE49B6">
        <w:rPr>
          <w:b/>
          <w:color w:val="002060"/>
          <w:sz w:val="22"/>
          <w:szCs w:val="22"/>
        </w:rPr>
        <w:t>6</w:t>
      </w:r>
      <w:r w:rsidRPr="00CD4799">
        <w:rPr>
          <w:b/>
          <w:color w:val="002060"/>
          <w:sz w:val="22"/>
          <w:szCs w:val="22"/>
        </w:rPr>
        <w:t>.00 – 1</w:t>
      </w:r>
      <w:r w:rsidR="00CE49B6">
        <w:rPr>
          <w:b/>
          <w:color w:val="002060"/>
          <w:sz w:val="22"/>
          <w:szCs w:val="22"/>
        </w:rPr>
        <w:t>7</w:t>
      </w:r>
      <w:r w:rsidRPr="00CD4799">
        <w:rPr>
          <w:b/>
          <w:color w:val="002060"/>
          <w:sz w:val="22"/>
          <w:szCs w:val="22"/>
        </w:rPr>
        <w:t>.30</w:t>
      </w:r>
    </w:p>
    <w:p w14:paraId="48E71C5A" w14:textId="54CCD4DC" w:rsidR="00FA36F0" w:rsidRPr="00AA5F95" w:rsidRDefault="00FA36F0" w:rsidP="00AA5F95">
      <w:pPr>
        <w:jc w:val="center"/>
        <w:rPr>
          <w:b/>
          <w:color w:val="002060"/>
          <w:sz w:val="22"/>
          <w:szCs w:val="22"/>
        </w:rPr>
      </w:pPr>
      <w:r w:rsidRPr="00CD4799">
        <w:rPr>
          <w:b/>
          <w:color w:val="002060"/>
          <w:sz w:val="22"/>
          <w:szCs w:val="22"/>
        </w:rPr>
        <w:t>Nuoroda bus atsiųsta prieš susitikimą</w:t>
      </w:r>
    </w:p>
    <w:p w14:paraId="65378FF2" w14:textId="77777777" w:rsidR="00FA36F0" w:rsidRPr="00360AAB" w:rsidRDefault="00FA36F0" w:rsidP="00FA36F0">
      <w:pPr>
        <w:jc w:val="center"/>
        <w:rPr>
          <w:rFonts w:ascii="Arial" w:hAnsi="Arial" w:cs="Arial"/>
          <w:b/>
          <w:color w:val="244061" w:themeColor="accent1" w:themeShade="80"/>
          <w:sz w:val="22"/>
          <w:szCs w:val="22"/>
        </w:rPr>
      </w:pPr>
    </w:p>
    <w:p w14:paraId="1F9A1C4B" w14:textId="3D638F52" w:rsidR="00FA36F0" w:rsidRPr="00CD4799" w:rsidRDefault="00FA36F0" w:rsidP="00AA5F95">
      <w:pPr>
        <w:rPr>
          <w:i/>
          <w:color w:val="002060"/>
        </w:rPr>
      </w:pPr>
      <w:r w:rsidRPr="00CD4799">
        <w:rPr>
          <w:i/>
          <w:color w:val="002060"/>
        </w:rPr>
        <w:t xml:space="preserve">Susitikimą moderuoja </w:t>
      </w:r>
      <w:r w:rsidR="00CD4799" w:rsidRPr="00AA5F95">
        <w:rPr>
          <w:i/>
          <w:color w:val="002060"/>
        </w:rPr>
        <w:t xml:space="preserve">NŠA </w:t>
      </w:r>
      <w:r w:rsidR="00AA5F95" w:rsidRPr="00AA5F95">
        <w:rPr>
          <w:i/>
          <w:color w:val="002060"/>
        </w:rPr>
        <w:t>Ugdymo</w:t>
      </w:r>
      <w:r w:rsidR="00AA5F95" w:rsidRPr="00CD4799">
        <w:rPr>
          <w:i/>
          <w:color w:val="002060"/>
        </w:rPr>
        <w:t xml:space="preserve"> turinio departamento direktorius dr. Vaino Brazdeikis</w:t>
      </w:r>
    </w:p>
    <w:p w14:paraId="763C39DE" w14:textId="77777777" w:rsidR="00FA36F0" w:rsidRPr="00360AAB" w:rsidRDefault="00FA36F0" w:rsidP="00FA36F0">
      <w:pPr>
        <w:jc w:val="center"/>
        <w:rPr>
          <w:rFonts w:ascii="Arial" w:hAnsi="Arial" w:cs="Arial"/>
          <w:b/>
          <w:color w:val="002060"/>
          <w:sz w:val="16"/>
          <w:szCs w:val="16"/>
        </w:rPr>
      </w:pPr>
    </w:p>
    <w:tbl>
      <w:tblPr>
        <w:tblStyle w:val="Lentelstinklelis"/>
        <w:tblW w:w="10200" w:type="dxa"/>
        <w:tblInd w:w="-590" w:type="dxa"/>
        <w:tblBorders>
          <w:top w:val="single" w:sz="18" w:space="0" w:color="244061" w:themeColor="accent1" w:themeShade="80"/>
          <w:left w:val="single" w:sz="18" w:space="0" w:color="244061" w:themeColor="accent1" w:themeShade="80"/>
          <w:bottom w:val="single" w:sz="18" w:space="0" w:color="244061" w:themeColor="accent1" w:themeShade="80"/>
          <w:right w:val="single" w:sz="18" w:space="0" w:color="244061" w:themeColor="accent1" w:themeShade="80"/>
          <w:insideH w:val="single" w:sz="18" w:space="0" w:color="244061" w:themeColor="accent1" w:themeShade="80"/>
          <w:insideV w:val="single" w:sz="18" w:space="0" w:color="244061" w:themeColor="accent1" w:themeShade="80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1701"/>
        <w:gridCol w:w="8074"/>
      </w:tblGrid>
      <w:tr w:rsidR="00FA36F0" w:rsidRPr="00360AAB" w14:paraId="2346BD09" w14:textId="77777777" w:rsidTr="00FA7621">
        <w:trPr>
          <w:trHeight w:val="297"/>
        </w:trPr>
        <w:tc>
          <w:tcPr>
            <w:tcW w:w="425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shd w:val="clear" w:color="auto" w:fill="244061" w:themeFill="accent1" w:themeFillShade="80"/>
          </w:tcPr>
          <w:p w14:paraId="7F84E491" w14:textId="77777777" w:rsidR="00FA36F0" w:rsidRPr="00360AAB" w:rsidRDefault="00FA36F0">
            <w:pPr>
              <w:jc w:val="center"/>
              <w:rPr>
                <w:rFonts w:ascii="Arial" w:hAnsi="Arial" w:cs="Arial"/>
                <w:i/>
                <w:color w:val="002060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shd w:val="clear" w:color="auto" w:fill="244061" w:themeFill="accent1" w:themeFillShade="80"/>
            <w:hideMark/>
          </w:tcPr>
          <w:p w14:paraId="284196AC" w14:textId="77777777" w:rsidR="00FA36F0" w:rsidRPr="008D5D06" w:rsidRDefault="00FA36F0">
            <w:pPr>
              <w:jc w:val="center"/>
              <w:rPr>
                <w:i/>
                <w:color w:val="8DB3E2" w:themeColor="text2" w:themeTint="66"/>
              </w:rPr>
            </w:pPr>
            <w:r w:rsidRPr="008D5D06">
              <w:rPr>
                <w:i/>
                <w:color w:val="8DB3E2" w:themeColor="text2" w:themeTint="66"/>
              </w:rPr>
              <w:t>Laikas</w:t>
            </w:r>
          </w:p>
        </w:tc>
        <w:tc>
          <w:tcPr>
            <w:tcW w:w="8074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shd w:val="clear" w:color="auto" w:fill="244061" w:themeFill="accent1" w:themeFillShade="80"/>
            <w:hideMark/>
          </w:tcPr>
          <w:p w14:paraId="773E1208" w14:textId="77777777" w:rsidR="00FA36F0" w:rsidRPr="008D5D06" w:rsidRDefault="00FA36F0">
            <w:pPr>
              <w:jc w:val="center"/>
              <w:rPr>
                <w:i/>
                <w:color w:val="8DB3E2" w:themeColor="text2" w:themeTint="66"/>
              </w:rPr>
            </w:pPr>
            <w:r w:rsidRPr="008D5D06">
              <w:rPr>
                <w:i/>
                <w:color w:val="8DB3E2" w:themeColor="text2" w:themeTint="66"/>
              </w:rPr>
              <w:t>Tema</w:t>
            </w:r>
          </w:p>
        </w:tc>
      </w:tr>
      <w:tr w:rsidR="00AA5F95" w:rsidRPr="00360AAB" w14:paraId="7556608E" w14:textId="77777777" w:rsidTr="00FA7621">
        <w:trPr>
          <w:trHeight w:val="743"/>
        </w:trPr>
        <w:tc>
          <w:tcPr>
            <w:tcW w:w="425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</w:tcPr>
          <w:p w14:paraId="2E605922" w14:textId="05C3AF5F" w:rsidR="00AA5F95" w:rsidRPr="00360AAB" w:rsidRDefault="00AA5F95" w:rsidP="00AA5F95">
            <w:pPr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 w:rsidRPr="00360AAB">
              <w:rPr>
                <w:rFonts w:ascii="Arial" w:hAnsi="Arial" w:cs="Arial"/>
                <w:b/>
                <w:color w:val="002060"/>
                <w:sz w:val="20"/>
                <w:szCs w:val="20"/>
              </w:rPr>
              <w:t>1.</w:t>
            </w:r>
          </w:p>
        </w:tc>
        <w:tc>
          <w:tcPr>
            <w:tcW w:w="1701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</w:tcPr>
          <w:p w14:paraId="414838A8" w14:textId="2806E307" w:rsidR="00AA5F95" w:rsidRPr="00AA5F95" w:rsidRDefault="00AA5F95" w:rsidP="00AA5F95">
            <w:pPr>
              <w:rPr>
                <w:b/>
                <w:color w:val="002060"/>
                <w:lang w:val="en-US"/>
              </w:rPr>
            </w:pPr>
            <w:r w:rsidRPr="00360AAB">
              <w:rPr>
                <w:b/>
                <w:color w:val="002060"/>
              </w:rPr>
              <w:t>1</w:t>
            </w:r>
            <w:r>
              <w:rPr>
                <w:b/>
                <w:color w:val="002060"/>
              </w:rPr>
              <w:t>6</w:t>
            </w:r>
            <w:r w:rsidRPr="00360AAB">
              <w:rPr>
                <w:b/>
                <w:color w:val="002060"/>
              </w:rPr>
              <w:t>.00 – 1</w:t>
            </w:r>
            <w:r>
              <w:rPr>
                <w:b/>
                <w:color w:val="002060"/>
              </w:rPr>
              <w:t>6</w:t>
            </w:r>
            <w:r w:rsidRPr="00360AAB">
              <w:rPr>
                <w:b/>
                <w:color w:val="002060"/>
              </w:rPr>
              <w:t>.</w:t>
            </w:r>
            <w:r>
              <w:rPr>
                <w:b/>
                <w:color w:val="002060"/>
                <w:lang w:val="en-US"/>
              </w:rPr>
              <w:t>05</w:t>
            </w:r>
          </w:p>
        </w:tc>
        <w:tc>
          <w:tcPr>
            <w:tcW w:w="8074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</w:tcPr>
          <w:p w14:paraId="645B1B89" w14:textId="77777777" w:rsidR="00AA5F95" w:rsidRPr="00AA5F95" w:rsidRDefault="00AA5F95" w:rsidP="00AA5F95">
            <w:pPr>
              <w:rPr>
                <w:b/>
                <w:color w:val="002060"/>
                <w:sz w:val="10"/>
                <w:szCs w:val="10"/>
              </w:rPr>
            </w:pPr>
          </w:p>
          <w:p w14:paraId="39C4C12F" w14:textId="5ADCD16D" w:rsidR="00AA5F95" w:rsidRDefault="00AA5F95" w:rsidP="00AA5F95">
            <w:pPr>
              <w:rPr>
                <w:b/>
                <w:color w:val="002060"/>
              </w:rPr>
            </w:pPr>
            <w:r w:rsidRPr="00360AAB">
              <w:rPr>
                <w:b/>
                <w:color w:val="002060"/>
              </w:rPr>
              <w:t>Įžanginis žodis</w:t>
            </w:r>
          </w:p>
          <w:p w14:paraId="040BEABC" w14:textId="7EBFF05C" w:rsidR="00AA5F95" w:rsidRPr="00ED526D" w:rsidRDefault="00F61036" w:rsidP="00AA5F95">
            <w:pPr>
              <w:rPr>
                <w:i/>
                <w:color w:val="002060"/>
              </w:rPr>
            </w:pPr>
            <w:r>
              <w:rPr>
                <w:i/>
                <w:color w:val="002060"/>
              </w:rPr>
              <w:t xml:space="preserve">Dr. </w:t>
            </w:r>
            <w:r w:rsidR="00AA5F95">
              <w:rPr>
                <w:i/>
                <w:color w:val="002060"/>
              </w:rPr>
              <w:t>Jolanta Urbanovič</w:t>
            </w:r>
            <w:r w:rsidR="00AA5F95" w:rsidRPr="00ED526D">
              <w:rPr>
                <w:i/>
                <w:color w:val="002060"/>
              </w:rPr>
              <w:t xml:space="preserve">, Švietimo mokslo ir sporto </w:t>
            </w:r>
            <w:r w:rsidR="00AA5F95">
              <w:rPr>
                <w:i/>
                <w:color w:val="002060"/>
              </w:rPr>
              <w:t>vice</w:t>
            </w:r>
            <w:r w:rsidR="00AA5F95" w:rsidRPr="00ED526D">
              <w:rPr>
                <w:i/>
                <w:color w:val="002060"/>
              </w:rPr>
              <w:t>ministr</w:t>
            </w:r>
            <w:r w:rsidR="00AA5F95">
              <w:rPr>
                <w:i/>
                <w:color w:val="002060"/>
              </w:rPr>
              <w:t>ė</w:t>
            </w:r>
          </w:p>
          <w:p w14:paraId="0AB24D91" w14:textId="0C8CD181" w:rsidR="00AA5F95" w:rsidRPr="009F1F45" w:rsidRDefault="00427EE6" w:rsidP="00AD0661">
            <w:pPr>
              <w:rPr>
                <w:b/>
                <w:color w:val="002060"/>
                <w:sz w:val="10"/>
                <w:szCs w:val="10"/>
              </w:rPr>
            </w:pPr>
            <w:r>
              <w:rPr>
                <w:i/>
                <w:color w:val="002060"/>
              </w:rPr>
              <w:t>Rūta Krasauskienė, Nacionalinės švietimo agentūros</w:t>
            </w:r>
            <w:r w:rsidR="00AA5F95" w:rsidRPr="00CD4799">
              <w:rPr>
                <w:i/>
                <w:color w:val="002060"/>
              </w:rPr>
              <w:t xml:space="preserve"> direktorė</w:t>
            </w:r>
          </w:p>
        </w:tc>
      </w:tr>
      <w:tr w:rsidR="00AA5F95" w:rsidRPr="00360AAB" w14:paraId="41817C9B" w14:textId="77777777" w:rsidTr="00FA7621">
        <w:trPr>
          <w:trHeight w:val="743"/>
        </w:trPr>
        <w:tc>
          <w:tcPr>
            <w:tcW w:w="425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</w:tcPr>
          <w:p w14:paraId="1E80C25A" w14:textId="3F2B7580" w:rsidR="00AA5F95" w:rsidRPr="00360AAB" w:rsidRDefault="00AA5F95" w:rsidP="00AA5F95">
            <w:pPr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 w:rsidRPr="00360AAB">
              <w:rPr>
                <w:rFonts w:ascii="Arial" w:hAnsi="Arial" w:cs="Arial"/>
                <w:b/>
                <w:color w:val="002060"/>
                <w:sz w:val="20"/>
                <w:szCs w:val="20"/>
              </w:rPr>
              <w:t>2.</w:t>
            </w:r>
          </w:p>
        </w:tc>
        <w:tc>
          <w:tcPr>
            <w:tcW w:w="1701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</w:tcPr>
          <w:p w14:paraId="4CACC4C5" w14:textId="2D9D7DB5" w:rsidR="00AA5F95" w:rsidRPr="0052544E" w:rsidRDefault="00AA5F95" w:rsidP="00AA5F95">
            <w:pPr>
              <w:rPr>
                <w:b/>
                <w:color w:val="002060"/>
                <w:lang w:val="en-US"/>
              </w:rPr>
            </w:pPr>
            <w:r w:rsidRPr="00360AAB">
              <w:rPr>
                <w:b/>
                <w:color w:val="002060"/>
              </w:rPr>
              <w:t>1</w:t>
            </w:r>
            <w:r>
              <w:rPr>
                <w:b/>
                <w:color w:val="002060"/>
              </w:rPr>
              <w:t>6</w:t>
            </w:r>
            <w:r w:rsidRPr="00360AAB">
              <w:rPr>
                <w:b/>
                <w:color w:val="002060"/>
              </w:rPr>
              <w:t>.0</w:t>
            </w:r>
            <w:r>
              <w:rPr>
                <w:b/>
                <w:color w:val="002060"/>
              </w:rPr>
              <w:t>5</w:t>
            </w:r>
            <w:r w:rsidRPr="00360AAB">
              <w:rPr>
                <w:b/>
                <w:color w:val="002060"/>
              </w:rPr>
              <w:t xml:space="preserve"> – 1</w:t>
            </w:r>
            <w:r>
              <w:rPr>
                <w:b/>
                <w:color w:val="002060"/>
              </w:rPr>
              <w:t>6</w:t>
            </w:r>
            <w:r w:rsidRPr="00360AAB">
              <w:rPr>
                <w:b/>
                <w:color w:val="002060"/>
              </w:rPr>
              <w:t>.</w:t>
            </w:r>
            <w:r>
              <w:rPr>
                <w:b/>
                <w:color w:val="002060"/>
                <w:lang w:val="en-US"/>
              </w:rPr>
              <w:t>30</w:t>
            </w:r>
          </w:p>
        </w:tc>
        <w:tc>
          <w:tcPr>
            <w:tcW w:w="8074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</w:tcPr>
          <w:p w14:paraId="4DE805CC" w14:textId="77777777" w:rsidR="00AA5F95" w:rsidRPr="009F1F45" w:rsidRDefault="00AA5F95" w:rsidP="00AA5F95">
            <w:pPr>
              <w:rPr>
                <w:b/>
                <w:color w:val="002060"/>
                <w:sz w:val="10"/>
                <w:szCs w:val="10"/>
              </w:rPr>
            </w:pPr>
          </w:p>
          <w:p w14:paraId="69B276F7" w14:textId="79B50132" w:rsidR="00AA5F95" w:rsidRDefault="00AA5F95" w:rsidP="00AA5F95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Kodėl atnaujinamos Bendrosios progra</w:t>
            </w:r>
            <w:r w:rsidR="00427EE6">
              <w:rPr>
                <w:b/>
                <w:color w:val="002060"/>
              </w:rPr>
              <w:t>mos grindžiamos kompetencijomis?</w:t>
            </w:r>
            <w:r>
              <w:rPr>
                <w:b/>
                <w:color w:val="002060"/>
              </w:rPr>
              <w:t xml:space="preserve"> Kultūrinė kompetencija.</w:t>
            </w:r>
          </w:p>
          <w:p w14:paraId="08668A35" w14:textId="35740E10" w:rsidR="00427EE6" w:rsidRDefault="00F61036" w:rsidP="00AA5F95">
            <w:pPr>
              <w:rPr>
                <w:i/>
                <w:color w:val="002060"/>
              </w:rPr>
            </w:pPr>
            <w:r>
              <w:rPr>
                <w:i/>
                <w:color w:val="002060"/>
              </w:rPr>
              <w:t xml:space="preserve">Dr. </w:t>
            </w:r>
            <w:r w:rsidR="00AA5F95" w:rsidRPr="00FA7621">
              <w:rPr>
                <w:i/>
                <w:color w:val="002060"/>
              </w:rPr>
              <w:t>Emilija Sakadolskienė</w:t>
            </w:r>
            <w:r w:rsidR="00AA5F95">
              <w:rPr>
                <w:i/>
                <w:color w:val="002060"/>
              </w:rPr>
              <w:t xml:space="preserve">, </w:t>
            </w:r>
            <w:r w:rsidR="0005217C">
              <w:rPr>
                <w:i/>
                <w:color w:val="002060"/>
              </w:rPr>
              <w:t>Vilniaus universiteto</w:t>
            </w:r>
            <w:r w:rsidR="001638F5">
              <w:rPr>
                <w:i/>
                <w:color w:val="002060"/>
              </w:rPr>
              <w:t xml:space="preserve"> Ug</w:t>
            </w:r>
            <w:r>
              <w:rPr>
                <w:i/>
                <w:color w:val="002060"/>
              </w:rPr>
              <w:t>dymo mokslų instituto</w:t>
            </w:r>
            <w:r w:rsidR="0005217C">
              <w:rPr>
                <w:i/>
                <w:color w:val="002060"/>
              </w:rPr>
              <w:t xml:space="preserve">, </w:t>
            </w:r>
            <w:r w:rsidR="00AA5F95">
              <w:rPr>
                <w:i/>
                <w:color w:val="002060"/>
              </w:rPr>
              <w:t xml:space="preserve">Vytauto Didžiojo universiteto </w:t>
            </w:r>
            <w:r>
              <w:rPr>
                <w:i/>
                <w:color w:val="002060"/>
              </w:rPr>
              <w:t xml:space="preserve">Muzikos akademijos </w:t>
            </w:r>
            <w:r w:rsidR="00AA5F95">
              <w:rPr>
                <w:i/>
                <w:color w:val="002060"/>
              </w:rPr>
              <w:t>docentė</w:t>
            </w:r>
            <w:r w:rsidR="0005217C">
              <w:rPr>
                <w:i/>
                <w:color w:val="002060"/>
              </w:rPr>
              <w:t>,</w:t>
            </w:r>
            <w:r w:rsidR="00853300">
              <w:rPr>
                <w:i/>
                <w:color w:val="002060"/>
              </w:rPr>
              <w:t xml:space="preserve"> Lietuvos Švietimo tarybos narė</w:t>
            </w:r>
          </w:p>
          <w:p w14:paraId="1B059DC0" w14:textId="72D1C20E" w:rsidR="00AA5F95" w:rsidRPr="009F1F45" w:rsidRDefault="00F61036" w:rsidP="00AD0661">
            <w:pPr>
              <w:rPr>
                <w:i/>
                <w:color w:val="002060"/>
                <w:sz w:val="10"/>
                <w:szCs w:val="10"/>
              </w:rPr>
            </w:pPr>
            <w:r>
              <w:rPr>
                <w:i/>
                <w:color w:val="002060"/>
              </w:rPr>
              <w:t xml:space="preserve">Dr. </w:t>
            </w:r>
            <w:r w:rsidR="00427EE6">
              <w:rPr>
                <w:i/>
                <w:color w:val="002060"/>
              </w:rPr>
              <w:t>Žydronė Kolevinskienė,</w:t>
            </w:r>
            <w:r w:rsidR="00AA5F95" w:rsidRPr="00FA7621">
              <w:rPr>
                <w:i/>
                <w:color w:val="002060"/>
              </w:rPr>
              <w:t xml:space="preserve"> </w:t>
            </w:r>
            <w:r w:rsidR="0005217C">
              <w:rPr>
                <w:i/>
                <w:color w:val="002060"/>
              </w:rPr>
              <w:t xml:space="preserve">Vytauto Didžiojo universiteto </w:t>
            </w:r>
            <w:r w:rsidR="001638F5">
              <w:rPr>
                <w:i/>
                <w:color w:val="002060"/>
              </w:rPr>
              <w:t xml:space="preserve">Švietimo akademijos </w:t>
            </w:r>
            <w:r w:rsidR="0005217C">
              <w:rPr>
                <w:i/>
                <w:color w:val="002060"/>
              </w:rPr>
              <w:t>docentė</w:t>
            </w:r>
          </w:p>
        </w:tc>
      </w:tr>
      <w:tr w:rsidR="00AA5F95" w:rsidRPr="00360AAB" w14:paraId="534F8D72" w14:textId="77777777" w:rsidTr="00FA7621">
        <w:trPr>
          <w:trHeight w:val="743"/>
        </w:trPr>
        <w:tc>
          <w:tcPr>
            <w:tcW w:w="425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</w:tcPr>
          <w:p w14:paraId="5ACF159C" w14:textId="01478CDD" w:rsidR="00AA5F95" w:rsidRPr="00360AAB" w:rsidRDefault="00AA5F95" w:rsidP="00AA5F95">
            <w:pPr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 w:rsidRPr="00360AAB">
              <w:rPr>
                <w:rFonts w:ascii="Arial" w:hAnsi="Arial" w:cs="Arial"/>
                <w:b/>
                <w:color w:val="002060"/>
                <w:sz w:val="20"/>
                <w:szCs w:val="20"/>
              </w:rPr>
              <w:t>3.</w:t>
            </w:r>
          </w:p>
        </w:tc>
        <w:tc>
          <w:tcPr>
            <w:tcW w:w="1701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</w:tcPr>
          <w:p w14:paraId="557CD8F6" w14:textId="785C5DB8" w:rsidR="00AA5F95" w:rsidRPr="00360AAB" w:rsidRDefault="00AA5F95" w:rsidP="00AA5F95">
            <w:pPr>
              <w:rPr>
                <w:b/>
                <w:color w:val="002060"/>
              </w:rPr>
            </w:pPr>
            <w:r w:rsidRPr="00360AAB">
              <w:rPr>
                <w:b/>
                <w:color w:val="002060"/>
              </w:rPr>
              <w:t>16.</w:t>
            </w:r>
            <w:r>
              <w:rPr>
                <w:b/>
                <w:color w:val="002060"/>
              </w:rPr>
              <w:t>30</w:t>
            </w:r>
            <w:r w:rsidRPr="00360AAB">
              <w:rPr>
                <w:b/>
                <w:color w:val="002060"/>
              </w:rPr>
              <w:t xml:space="preserve"> – 16.</w:t>
            </w:r>
            <w:r>
              <w:rPr>
                <w:b/>
                <w:color w:val="002060"/>
              </w:rPr>
              <w:t>45</w:t>
            </w:r>
          </w:p>
        </w:tc>
        <w:tc>
          <w:tcPr>
            <w:tcW w:w="8074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</w:tcPr>
          <w:p w14:paraId="4F12B4FE" w14:textId="77777777" w:rsidR="00AA5F95" w:rsidRPr="009F1F45" w:rsidRDefault="00AA5F95" w:rsidP="00AA5F95">
            <w:pPr>
              <w:rPr>
                <w:b/>
                <w:color w:val="002060"/>
                <w:sz w:val="10"/>
                <w:szCs w:val="10"/>
              </w:rPr>
            </w:pPr>
          </w:p>
          <w:p w14:paraId="7279CD2F" w14:textId="2FFBD06E" w:rsidR="00AA5F95" w:rsidRDefault="00AA5F95" w:rsidP="00AA5F95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Pažinimo kompetencija.</w:t>
            </w:r>
          </w:p>
          <w:p w14:paraId="3B07E9E8" w14:textId="1D2C983A" w:rsidR="00AA5F95" w:rsidRDefault="00611584" w:rsidP="00AA5F95">
            <w:pPr>
              <w:rPr>
                <w:i/>
                <w:color w:val="002060"/>
              </w:rPr>
            </w:pPr>
            <w:r>
              <w:rPr>
                <w:i/>
                <w:color w:val="002060"/>
              </w:rPr>
              <w:t xml:space="preserve">Habil. dr. </w:t>
            </w:r>
            <w:r w:rsidR="00AA5F95" w:rsidRPr="001013D3">
              <w:rPr>
                <w:i/>
                <w:color w:val="002060"/>
              </w:rPr>
              <w:t xml:space="preserve">Rimas Norvaiša, </w:t>
            </w:r>
            <w:r w:rsidR="00AA5F95">
              <w:rPr>
                <w:i/>
                <w:color w:val="002060"/>
              </w:rPr>
              <w:t xml:space="preserve">Vilniaus universiteto </w:t>
            </w:r>
            <w:r>
              <w:rPr>
                <w:i/>
                <w:color w:val="002060"/>
              </w:rPr>
              <w:t xml:space="preserve">Matematikos ir informatikos instituto </w:t>
            </w:r>
            <w:r w:rsidR="00AA5F95">
              <w:rPr>
                <w:i/>
                <w:color w:val="002060"/>
              </w:rPr>
              <w:t>profesorius</w:t>
            </w:r>
          </w:p>
          <w:p w14:paraId="319C46A9" w14:textId="740E80C7" w:rsidR="00AA5F95" w:rsidRPr="009F1F45" w:rsidRDefault="00611584" w:rsidP="00AD0661">
            <w:pPr>
              <w:rPr>
                <w:i/>
                <w:color w:val="002060"/>
                <w:sz w:val="10"/>
                <w:szCs w:val="10"/>
              </w:rPr>
            </w:pPr>
            <w:r>
              <w:rPr>
                <w:i/>
                <w:color w:val="002060"/>
              </w:rPr>
              <w:t xml:space="preserve">Dr. </w:t>
            </w:r>
            <w:r w:rsidR="00427EE6">
              <w:rPr>
                <w:i/>
                <w:color w:val="002060"/>
              </w:rPr>
              <w:t>Jurga T</w:t>
            </w:r>
            <w:r w:rsidR="0005217C">
              <w:rPr>
                <w:i/>
                <w:color w:val="002060"/>
              </w:rPr>
              <w:t xml:space="preserve">rimonytė </w:t>
            </w:r>
            <w:r w:rsidR="00427EE6">
              <w:rPr>
                <w:i/>
                <w:color w:val="002060"/>
              </w:rPr>
              <w:t xml:space="preserve">Bikelienė, Vytauto Didžiojo universiteto </w:t>
            </w:r>
            <w:r>
              <w:rPr>
                <w:i/>
                <w:color w:val="002060"/>
              </w:rPr>
              <w:t xml:space="preserve">Švietimo akademijos </w:t>
            </w:r>
            <w:r w:rsidR="00427EE6">
              <w:rPr>
                <w:i/>
                <w:color w:val="002060"/>
              </w:rPr>
              <w:t>docentė</w:t>
            </w:r>
          </w:p>
        </w:tc>
      </w:tr>
      <w:tr w:rsidR="00AA5F95" w:rsidRPr="00360AAB" w14:paraId="5591C9AA" w14:textId="77777777" w:rsidTr="00FA7621">
        <w:trPr>
          <w:trHeight w:val="743"/>
        </w:trPr>
        <w:tc>
          <w:tcPr>
            <w:tcW w:w="425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</w:tcPr>
          <w:p w14:paraId="4C3E0D91" w14:textId="30F3BA33" w:rsidR="00AA5F95" w:rsidRPr="00360AAB" w:rsidRDefault="00AA5F95" w:rsidP="00AA5F95">
            <w:pPr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 w:rsidRPr="00360AAB">
              <w:rPr>
                <w:rFonts w:ascii="Arial" w:hAnsi="Arial" w:cs="Arial"/>
                <w:b/>
                <w:color w:val="002060"/>
                <w:sz w:val="20"/>
                <w:szCs w:val="20"/>
              </w:rPr>
              <w:t>4.</w:t>
            </w:r>
          </w:p>
        </w:tc>
        <w:tc>
          <w:tcPr>
            <w:tcW w:w="1701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</w:tcPr>
          <w:p w14:paraId="039B61F9" w14:textId="7FAED0F1" w:rsidR="00AA5F95" w:rsidRPr="00360AAB" w:rsidRDefault="00AA5F95" w:rsidP="00AA5F95">
            <w:pPr>
              <w:rPr>
                <w:b/>
                <w:color w:val="002060"/>
              </w:rPr>
            </w:pPr>
            <w:r w:rsidRPr="00360AAB">
              <w:rPr>
                <w:b/>
                <w:color w:val="002060"/>
              </w:rPr>
              <w:t>16.</w:t>
            </w:r>
            <w:r>
              <w:rPr>
                <w:b/>
                <w:color w:val="002060"/>
              </w:rPr>
              <w:t>45</w:t>
            </w:r>
            <w:r w:rsidRPr="00360AAB">
              <w:rPr>
                <w:b/>
                <w:color w:val="002060"/>
              </w:rPr>
              <w:t xml:space="preserve"> – 1</w:t>
            </w:r>
            <w:r>
              <w:rPr>
                <w:b/>
                <w:color w:val="002060"/>
              </w:rPr>
              <w:t>7</w:t>
            </w:r>
            <w:r w:rsidRPr="00360AAB">
              <w:rPr>
                <w:b/>
                <w:color w:val="002060"/>
              </w:rPr>
              <w:t>.</w:t>
            </w:r>
            <w:r>
              <w:rPr>
                <w:b/>
                <w:color w:val="002060"/>
              </w:rPr>
              <w:t>00</w:t>
            </w:r>
          </w:p>
        </w:tc>
        <w:tc>
          <w:tcPr>
            <w:tcW w:w="8074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</w:tcPr>
          <w:p w14:paraId="144EEAF6" w14:textId="77777777" w:rsidR="00AA5F95" w:rsidRPr="009F1F45" w:rsidRDefault="00AA5F95" w:rsidP="00AA5F95">
            <w:pPr>
              <w:rPr>
                <w:b/>
                <w:color w:val="002060"/>
                <w:sz w:val="10"/>
                <w:szCs w:val="10"/>
              </w:rPr>
            </w:pPr>
          </w:p>
          <w:p w14:paraId="5140F6ED" w14:textId="6A77C9C6" w:rsidR="00AA5F95" w:rsidRDefault="00AA5F95" w:rsidP="00AA5F95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Kūrybiškumo kompetencija.</w:t>
            </w:r>
          </w:p>
          <w:p w14:paraId="253FF7DF" w14:textId="2AD4613C" w:rsidR="00AA5F95" w:rsidRDefault="00611584" w:rsidP="00AA5F95">
            <w:pPr>
              <w:rPr>
                <w:i/>
                <w:color w:val="002060"/>
              </w:rPr>
            </w:pPr>
            <w:r>
              <w:rPr>
                <w:i/>
                <w:color w:val="002060"/>
              </w:rPr>
              <w:t xml:space="preserve">Dr. </w:t>
            </w:r>
            <w:r w:rsidR="00AA5F95" w:rsidRPr="001013D3">
              <w:rPr>
                <w:i/>
                <w:color w:val="002060"/>
              </w:rPr>
              <w:t xml:space="preserve">Rūta Girdzijauskienė, </w:t>
            </w:r>
            <w:r w:rsidR="00427EE6">
              <w:rPr>
                <w:i/>
                <w:color w:val="002060"/>
              </w:rPr>
              <w:t>Klaipėdos universiteto, Lietuvos muzikos ir teatro akademijos profesorė</w:t>
            </w:r>
          </w:p>
          <w:p w14:paraId="7B0A4F51" w14:textId="6B6F4F7F" w:rsidR="00AA5F95" w:rsidRPr="009F1F45" w:rsidRDefault="00611584" w:rsidP="00AD0661">
            <w:pPr>
              <w:rPr>
                <w:i/>
                <w:color w:val="002060"/>
                <w:sz w:val="10"/>
                <w:szCs w:val="10"/>
              </w:rPr>
            </w:pPr>
            <w:r>
              <w:rPr>
                <w:i/>
                <w:color w:val="002060"/>
              </w:rPr>
              <w:t xml:space="preserve">Dr. </w:t>
            </w:r>
            <w:r w:rsidR="00427EE6">
              <w:rPr>
                <w:i/>
                <w:color w:val="002060"/>
              </w:rPr>
              <w:t>Aušra Kazlauskienė,</w:t>
            </w:r>
            <w:r w:rsidR="0005217C">
              <w:rPr>
                <w:i/>
                <w:color w:val="002060"/>
              </w:rPr>
              <w:t xml:space="preserve"> Šiaulių universiteto </w:t>
            </w:r>
            <w:r>
              <w:rPr>
                <w:i/>
                <w:color w:val="002060"/>
              </w:rPr>
              <w:t xml:space="preserve">Edukologijos instituto </w:t>
            </w:r>
            <w:r w:rsidR="0005217C">
              <w:rPr>
                <w:i/>
                <w:color w:val="002060"/>
              </w:rPr>
              <w:t>profesorė</w:t>
            </w:r>
          </w:p>
        </w:tc>
      </w:tr>
      <w:tr w:rsidR="00AA5F95" w:rsidRPr="00360AAB" w14:paraId="50077478" w14:textId="77777777" w:rsidTr="00FA7621">
        <w:trPr>
          <w:trHeight w:val="743"/>
        </w:trPr>
        <w:tc>
          <w:tcPr>
            <w:tcW w:w="425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</w:tcPr>
          <w:p w14:paraId="12BE3954" w14:textId="44C31453" w:rsidR="00AA5F95" w:rsidRPr="00360AAB" w:rsidRDefault="00AA5F95" w:rsidP="00AA5F95">
            <w:pPr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2060"/>
                <w:sz w:val="20"/>
                <w:szCs w:val="20"/>
              </w:rPr>
              <w:t>5.</w:t>
            </w:r>
          </w:p>
        </w:tc>
        <w:tc>
          <w:tcPr>
            <w:tcW w:w="1701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</w:tcPr>
          <w:p w14:paraId="26AA0F54" w14:textId="53CC0446" w:rsidR="00AA5F95" w:rsidRPr="00360AAB" w:rsidRDefault="00AA5F95" w:rsidP="00AA5F95">
            <w:pPr>
              <w:rPr>
                <w:b/>
                <w:color w:val="002060"/>
              </w:rPr>
            </w:pPr>
            <w:r w:rsidRPr="00360AAB">
              <w:rPr>
                <w:b/>
                <w:color w:val="002060"/>
              </w:rPr>
              <w:t>1</w:t>
            </w:r>
            <w:r>
              <w:rPr>
                <w:b/>
                <w:color w:val="002060"/>
              </w:rPr>
              <w:t>7</w:t>
            </w:r>
            <w:r w:rsidRPr="00360AAB">
              <w:rPr>
                <w:b/>
                <w:color w:val="002060"/>
              </w:rPr>
              <w:t>.</w:t>
            </w:r>
            <w:r>
              <w:rPr>
                <w:b/>
                <w:color w:val="002060"/>
              </w:rPr>
              <w:t>00</w:t>
            </w:r>
            <w:r w:rsidRPr="00360AAB">
              <w:rPr>
                <w:b/>
                <w:color w:val="002060"/>
              </w:rPr>
              <w:t xml:space="preserve"> – 1</w:t>
            </w:r>
            <w:r>
              <w:rPr>
                <w:b/>
                <w:color w:val="002060"/>
              </w:rPr>
              <w:t>7</w:t>
            </w:r>
            <w:r w:rsidRPr="00360AAB">
              <w:rPr>
                <w:b/>
                <w:color w:val="002060"/>
              </w:rPr>
              <w:t>.</w:t>
            </w:r>
            <w:r>
              <w:rPr>
                <w:b/>
                <w:color w:val="002060"/>
              </w:rPr>
              <w:t>10</w:t>
            </w:r>
          </w:p>
        </w:tc>
        <w:tc>
          <w:tcPr>
            <w:tcW w:w="8074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</w:tcPr>
          <w:p w14:paraId="17E7DF8E" w14:textId="77777777" w:rsidR="00AA5F95" w:rsidRPr="009F1F45" w:rsidRDefault="00AA5F95" w:rsidP="00AA5F95">
            <w:pPr>
              <w:rPr>
                <w:b/>
                <w:color w:val="002060"/>
                <w:sz w:val="10"/>
                <w:szCs w:val="10"/>
              </w:rPr>
            </w:pPr>
          </w:p>
          <w:p w14:paraId="27B1D4BB" w14:textId="1084AB84" w:rsidR="00AA5F95" w:rsidRPr="00AD0661" w:rsidRDefault="00AA5F95" w:rsidP="00AA5F95">
            <w:pPr>
              <w:rPr>
                <w:b/>
                <w:color w:val="002060"/>
              </w:rPr>
            </w:pPr>
            <w:r w:rsidRPr="00FA7621">
              <w:rPr>
                <w:b/>
                <w:color w:val="002060"/>
              </w:rPr>
              <w:t>Kompetencijų žemėlapis.</w:t>
            </w:r>
          </w:p>
          <w:p w14:paraId="651ACBC0" w14:textId="2849A90F" w:rsidR="00AA5F95" w:rsidRPr="009F1F45" w:rsidRDefault="00AA5F95" w:rsidP="00AD0661">
            <w:pPr>
              <w:rPr>
                <w:b/>
                <w:color w:val="002060"/>
                <w:sz w:val="10"/>
                <w:szCs w:val="10"/>
              </w:rPr>
            </w:pPr>
            <w:r w:rsidRPr="00360AAB">
              <w:rPr>
                <w:i/>
                <w:color w:val="002060"/>
              </w:rPr>
              <w:t>Irena Raudienė, ŠM</w:t>
            </w:r>
            <w:r w:rsidR="00427EE6">
              <w:rPr>
                <w:i/>
                <w:color w:val="002060"/>
              </w:rPr>
              <w:t>SM Bendrojo ugdymo departamento</w:t>
            </w:r>
            <w:r w:rsidRPr="00360AAB">
              <w:rPr>
                <w:i/>
                <w:color w:val="002060"/>
              </w:rPr>
              <w:t xml:space="preserve"> Pagrindinio ir vidurinio ugdymo skyriaus vedėja</w:t>
            </w:r>
          </w:p>
        </w:tc>
      </w:tr>
      <w:tr w:rsidR="00AA5F95" w:rsidRPr="00360AAB" w14:paraId="34A87F69" w14:textId="77777777" w:rsidTr="001013D3">
        <w:trPr>
          <w:trHeight w:val="743"/>
        </w:trPr>
        <w:tc>
          <w:tcPr>
            <w:tcW w:w="425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</w:tcPr>
          <w:p w14:paraId="6BCECD1F" w14:textId="2196A755" w:rsidR="00AA5F95" w:rsidRPr="00360AAB" w:rsidRDefault="00AA5F95" w:rsidP="00AA5F95">
            <w:pPr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2060"/>
                <w:sz w:val="20"/>
                <w:szCs w:val="20"/>
              </w:rPr>
              <w:t>6.</w:t>
            </w:r>
          </w:p>
        </w:tc>
        <w:tc>
          <w:tcPr>
            <w:tcW w:w="1701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  <w:hideMark/>
          </w:tcPr>
          <w:p w14:paraId="77A009B5" w14:textId="0715A8FD" w:rsidR="00AA5F95" w:rsidRPr="00360AAB" w:rsidRDefault="00AA5F95" w:rsidP="00AA5F95">
            <w:pPr>
              <w:rPr>
                <w:b/>
                <w:color w:val="002060"/>
              </w:rPr>
            </w:pPr>
            <w:r w:rsidRPr="00360AAB">
              <w:rPr>
                <w:b/>
                <w:color w:val="002060"/>
              </w:rPr>
              <w:t>1</w:t>
            </w:r>
            <w:r>
              <w:rPr>
                <w:b/>
                <w:color w:val="002060"/>
              </w:rPr>
              <w:t>7</w:t>
            </w:r>
            <w:r w:rsidRPr="00360AAB">
              <w:rPr>
                <w:b/>
                <w:color w:val="002060"/>
              </w:rPr>
              <w:t>.</w:t>
            </w:r>
            <w:r>
              <w:rPr>
                <w:b/>
                <w:color w:val="002060"/>
              </w:rPr>
              <w:t>10</w:t>
            </w:r>
            <w:r w:rsidRPr="00360AAB">
              <w:rPr>
                <w:b/>
                <w:color w:val="002060"/>
              </w:rPr>
              <w:t xml:space="preserve"> – 1</w:t>
            </w:r>
            <w:r>
              <w:rPr>
                <w:b/>
                <w:color w:val="002060"/>
              </w:rPr>
              <w:t>7</w:t>
            </w:r>
            <w:r w:rsidRPr="00360AAB">
              <w:rPr>
                <w:b/>
                <w:color w:val="002060"/>
              </w:rPr>
              <w:t>.</w:t>
            </w:r>
            <w:r>
              <w:rPr>
                <w:b/>
                <w:color w:val="002060"/>
              </w:rPr>
              <w:t>20</w:t>
            </w:r>
          </w:p>
        </w:tc>
        <w:tc>
          <w:tcPr>
            <w:tcW w:w="8074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  <w:hideMark/>
          </w:tcPr>
          <w:p w14:paraId="0ACB8D66" w14:textId="77777777" w:rsidR="00AA5F95" w:rsidRPr="009F1F45" w:rsidRDefault="00AA5F95" w:rsidP="00AA5F95">
            <w:pPr>
              <w:rPr>
                <w:b/>
                <w:color w:val="002060"/>
                <w:sz w:val="10"/>
                <w:szCs w:val="10"/>
              </w:rPr>
            </w:pPr>
          </w:p>
          <w:p w14:paraId="63980467" w14:textId="4CB4A0B9" w:rsidR="00AA5F95" w:rsidRPr="00AD0661" w:rsidRDefault="00AA5F95" w:rsidP="00AA5F95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B</w:t>
            </w:r>
            <w:r w:rsidRPr="00360AAB">
              <w:rPr>
                <w:b/>
                <w:color w:val="002060"/>
              </w:rPr>
              <w:t>endrųjų programų atnaujinimo darbai</w:t>
            </w:r>
            <w:r>
              <w:rPr>
                <w:b/>
                <w:color w:val="002060"/>
              </w:rPr>
              <w:t>.</w:t>
            </w:r>
          </w:p>
          <w:p w14:paraId="51A150E0" w14:textId="4886B4C5" w:rsidR="00AA5F95" w:rsidRPr="00CD4799" w:rsidRDefault="00427EE6" w:rsidP="00AD0661">
            <w:pPr>
              <w:rPr>
                <w:i/>
                <w:color w:val="002060"/>
              </w:rPr>
            </w:pPr>
            <w:r>
              <w:rPr>
                <w:i/>
                <w:color w:val="002060"/>
              </w:rPr>
              <w:t>Saulė Vingelienė, Nacionalinės švietimo agentūros Ugdymo turinio departamento</w:t>
            </w:r>
            <w:r w:rsidR="00AA5F95" w:rsidRPr="00360AAB">
              <w:rPr>
                <w:i/>
                <w:color w:val="002060"/>
              </w:rPr>
              <w:t xml:space="preserve"> Ugdymo turinio rengimo skyriaus vedėja</w:t>
            </w:r>
          </w:p>
        </w:tc>
      </w:tr>
      <w:tr w:rsidR="00AA5F95" w:rsidRPr="00360AAB" w14:paraId="0767EEB2" w14:textId="77777777" w:rsidTr="001013D3">
        <w:trPr>
          <w:trHeight w:val="679"/>
        </w:trPr>
        <w:tc>
          <w:tcPr>
            <w:tcW w:w="425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</w:tcPr>
          <w:p w14:paraId="3F2CB769" w14:textId="6F92C55D" w:rsidR="00AA5F95" w:rsidRPr="00360AAB" w:rsidRDefault="00AA5F95" w:rsidP="00AA5F95">
            <w:pPr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2060"/>
                <w:sz w:val="20"/>
                <w:szCs w:val="20"/>
              </w:rPr>
              <w:t>7.</w:t>
            </w:r>
          </w:p>
        </w:tc>
        <w:tc>
          <w:tcPr>
            <w:tcW w:w="1701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  <w:hideMark/>
          </w:tcPr>
          <w:p w14:paraId="31850FF0" w14:textId="670EBF07" w:rsidR="00AA5F95" w:rsidRPr="00360AAB" w:rsidRDefault="00AA5F95" w:rsidP="00AA5F95">
            <w:pPr>
              <w:rPr>
                <w:b/>
                <w:color w:val="002060"/>
              </w:rPr>
            </w:pPr>
            <w:r w:rsidRPr="00360AAB">
              <w:rPr>
                <w:b/>
                <w:color w:val="002060"/>
              </w:rPr>
              <w:t>1</w:t>
            </w:r>
            <w:r>
              <w:rPr>
                <w:b/>
                <w:color w:val="002060"/>
              </w:rPr>
              <w:t>7</w:t>
            </w:r>
            <w:r w:rsidRPr="00360AAB">
              <w:rPr>
                <w:b/>
                <w:color w:val="002060"/>
              </w:rPr>
              <w:t>.</w:t>
            </w:r>
            <w:r>
              <w:rPr>
                <w:b/>
                <w:color w:val="002060"/>
              </w:rPr>
              <w:t>20</w:t>
            </w:r>
            <w:r w:rsidRPr="00360AAB">
              <w:rPr>
                <w:b/>
                <w:color w:val="002060"/>
              </w:rPr>
              <w:t xml:space="preserve"> – </w:t>
            </w:r>
            <w:r>
              <w:rPr>
                <w:b/>
                <w:color w:val="002060"/>
              </w:rPr>
              <w:t>17.30</w:t>
            </w:r>
          </w:p>
        </w:tc>
        <w:tc>
          <w:tcPr>
            <w:tcW w:w="8074" w:type="dxa"/>
            <w:tcBorders>
              <w:top w:val="single" w:sz="18" w:space="0" w:color="244061" w:themeColor="accent1" w:themeShade="80"/>
              <w:left w:val="single" w:sz="18" w:space="0" w:color="244061" w:themeColor="accent1" w:themeShade="80"/>
              <w:bottom w:val="single" w:sz="18" w:space="0" w:color="244061" w:themeColor="accent1" w:themeShade="80"/>
              <w:right w:val="single" w:sz="18" w:space="0" w:color="244061" w:themeColor="accent1" w:themeShade="80"/>
            </w:tcBorders>
            <w:vAlign w:val="center"/>
            <w:hideMark/>
          </w:tcPr>
          <w:p w14:paraId="2DCDDB7A" w14:textId="10447A4C" w:rsidR="00AA5F95" w:rsidRPr="00360AAB" w:rsidRDefault="00AA5F95" w:rsidP="00AA5F95">
            <w:pPr>
              <w:rPr>
                <w:b/>
                <w:color w:val="002060"/>
              </w:rPr>
            </w:pPr>
            <w:r w:rsidRPr="00360AAB">
              <w:rPr>
                <w:b/>
                <w:color w:val="002060"/>
              </w:rPr>
              <w:t>Klausimai</w:t>
            </w:r>
            <w:r>
              <w:rPr>
                <w:b/>
                <w:color w:val="002060"/>
              </w:rPr>
              <w:t>.</w:t>
            </w:r>
          </w:p>
          <w:p w14:paraId="7FB6159C" w14:textId="77777777" w:rsidR="00AA5F95" w:rsidRPr="00360AAB" w:rsidRDefault="00AA5F95" w:rsidP="00AA5F95">
            <w:pPr>
              <w:rPr>
                <w:i/>
                <w:color w:val="002060"/>
              </w:rPr>
            </w:pPr>
          </w:p>
        </w:tc>
      </w:tr>
    </w:tbl>
    <w:p w14:paraId="1DD0F4A5" w14:textId="77777777" w:rsidR="00FA36F0" w:rsidRPr="00360AAB" w:rsidRDefault="00FA36F0" w:rsidP="00FA36F0">
      <w:pPr>
        <w:rPr>
          <w:rFonts w:ascii="Arial" w:hAnsi="Arial" w:cs="Arial"/>
          <w:b/>
          <w:color w:val="244061" w:themeColor="accent1" w:themeShade="80"/>
          <w:sz w:val="16"/>
          <w:szCs w:val="16"/>
          <w:lang w:eastAsia="en-US"/>
        </w:rPr>
      </w:pPr>
    </w:p>
    <w:p w14:paraId="74462412" w14:textId="77777777" w:rsidR="00FA36F0" w:rsidRPr="00360AAB" w:rsidRDefault="00FA36F0" w:rsidP="00FA36F0">
      <w:pPr>
        <w:rPr>
          <w:rFonts w:ascii="Arial" w:hAnsi="Arial" w:cs="Arial"/>
          <w:b/>
          <w:color w:val="244061" w:themeColor="accent1" w:themeShade="80"/>
          <w:sz w:val="16"/>
          <w:szCs w:val="16"/>
        </w:rPr>
      </w:pPr>
    </w:p>
    <w:p w14:paraId="1070AD58" w14:textId="510ED72F" w:rsidR="00A16FA8" w:rsidRPr="00360AAB" w:rsidRDefault="009519A0" w:rsidP="00FA36F0">
      <w:pPr>
        <w:tabs>
          <w:tab w:val="left" w:pos="3531"/>
        </w:tabs>
      </w:pPr>
      <w:r w:rsidRPr="00360AAB">
        <w:t xml:space="preserve">Turint klausimų kreiptis į Rasą Šnipienę </w:t>
      </w:r>
      <w:hyperlink r:id="rId8" w:history="1">
        <w:r w:rsidRPr="00360AAB">
          <w:rPr>
            <w:rStyle w:val="Hipersaitas"/>
          </w:rPr>
          <w:t>rasa.snipiene@nsa.smm.lt</w:t>
        </w:r>
      </w:hyperlink>
      <w:r w:rsidRPr="00360AAB">
        <w:t xml:space="preserve"> </w:t>
      </w:r>
    </w:p>
    <w:sectPr w:rsidR="00A16FA8" w:rsidRPr="00360AAB" w:rsidSect="008A5E9D">
      <w:headerReference w:type="default" r:id="rId9"/>
      <w:footerReference w:type="default" r:id="rId10"/>
      <w:pgSz w:w="11906" w:h="16838"/>
      <w:pgMar w:top="31" w:right="849" w:bottom="284" w:left="1276" w:header="284" w:footer="268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CD769D" w14:textId="77777777" w:rsidR="00FE547F" w:rsidRPr="003E002C" w:rsidRDefault="00FE547F">
      <w:pPr>
        <w:rPr>
          <w:sz w:val="23"/>
          <w:szCs w:val="23"/>
        </w:rPr>
      </w:pPr>
      <w:r w:rsidRPr="003E002C">
        <w:rPr>
          <w:sz w:val="23"/>
          <w:szCs w:val="23"/>
        </w:rPr>
        <w:separator/>
      </w:r>
    </w:p>
  </w:endnote>
  <w:endnote w:type="continuationSeparator" w:id="0">
    <w:p w14:paraId="1BC0DEC3" w14:textId="77777777" w:rsidR="00FE547F" w:rsidRPr="003E002C" w:rsidRDefault="00FE547F">
      <w:pPr>
        <w:rPr>
          <w:sz w:val="23"/>
          <w:szCs w:val="23"/>
        </w:rPr>
      </w:pPr>
      <w:r w:rsidRPr="003E002C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Arial"/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40829344"/>
      <w:docPartObj>
        <w:docPartGallery w:val="Page Numbers (Bottom of Page)"/>
        <w:docPartUnique/>
      </w:docPartObj>
    </w:sdtPr>
    <w:sdtEndPr/>
    <w:sdtContent>
      <w:p w14:paraId="7578B09B" w14:textId="77777777" w:rsidR="00F109D7" w:rsidRDefault="00F109D7">
        <w:pPr>
          <w:pStyle w:val="Por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D0661">
          <w:rPr>
            <w:noProof/>
          </w:rPr>
          <w:t>1</w:t>
        </w:r>
        <w:r>
          <w:fldChar w:fldCharType="end"/>
        </w:r>
      </w:p>
    </w:sdtContent>
  </w:sdt>
  <w:p w14:paraId="321C19A7" w14:textId="77777777" w:rsidR="00F109D7" w:rsidRDefault="00F109D7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2FEFA" w14:textId="77777777" w:rsidR="00FE547F" w:rsidRPr="003E002C" w:rsidRDefault="00FE547F">
      <w:pPr>
        <w:rPr>
          <w:sz w:val="23"/>
          <w:szCs w:val="23"/>
        </w:rPr>
      </w:pPr>
      <w:r w:rsidRPr="003E002C">
        <w:rPr>
          <w:sz w:val="23"/>
          <w:szCs w:val="23"/>
        </w:rPr>
        <w:separator/>
      </w:r>
    </w:p>
  </w:footnote>
  <w:footnote w:type="continuationSeparator" w:id="0">
    <w:p w14:paraId="09C30EF4" w14:textId="77777777" w:rsidR="00FE547F" w:rsidRPr="003E002C" w:rsidRDefault="00FE547F">
      <w:pPr>
        <w:rPr>
          <w:sz w:val="23"/>
          <w:szCs w:val="23"/>
        </w:rPr>
      </w:pPr>
      <w:r w:rsidRPr="003E002C">
        <w:rPr>
          <w:sz w:val="23"/>
          <w:szCs w:val="23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658587" w14:textId="77777777" w:rsidR="001B490E" w:rsidRPr="003E002C" w:rsidRDefault="008A5E9D" w:rsidP="008A5E9D">
    <w:pPr>
      <w:pStyle w:val="Antrats"/>
      <w:rPr>
        <w:sz w:val="23"/>
        <w:szCs w:val="23"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7663BE77" wp14:editId="6B8ECEC4">
          <wp:simplePos x="0" y="0"/>
          <wp:positionH relativeFrom="column">
            <wp:posOffset>761184</wp:posOffset>
          </wp:positionH>
          <wp:positionV relativeFrom="paragraph">
            <wp:posOffset>159748</wp:posOffset>
          </wp:positionV>
          <wp:extent cx="1398905" cy="641350"/>
          <wp:effectExtent l="19050" t="0" r="0" b="0"/>
          <wp:wrapNone/>
          <wp:docPr id="3" name="Paveikslėlis 3" descr="ESFIVP-I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SFIVP-I-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641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sz w:val="23"/>
        <w:szCs w:val="23"/>
      </w:rPr>
      <w:drawing>
        <wp:anchor distT="0" distB="0" distL="114300" distR="114300" simplePos="0" relativeHeight="251666432" behindDoc="0" locked="0" layoutInCell="1" allowOverlap="1" wp14:anchorId="609F3900" wp14:editId="575AA252">
          <wp:simplePos x="0" y="0"/>
          <wp:positionH relativeFrom="column">
            <wp:posOffset>4471580</wp:posOffset>
          </wp:positionH>
          <wp:positionV relativeFrom="paragraph">
            <wp:posOffset>296727</wp:posOffset>
          </wp:positionV>
          <wp:extent cx="946150" cy="314325"/>
          <wp:effectExtent l="0" t="0" r="6350" b="0"/>
          <wp:wrapNone/>
          <wp:docPr id="2" name="Paveikslėlis 1" descr="C:\Users\HP\AppData\Local\Temp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P\AppData\Local\Temp\logo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6150" cy="3143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sz w:val="23"/>
        <w:szCs w:val="23"/>
      </w:rPr>
      <w:drawing>
        <wp:anchor distT="0" distB="0" distL="114300" distR="114300" simplePos="0" relativeHeight="251662336" behindDoc="0" locked="0" layoutInCell="1" allowOverlap="1" wp14:anchorId="4B11FE27" wp14:editId="0C4FFA42">
          <wp:simplePos x="0" y="0"/>
          <wp:positionH relativeFrom="column">
            <wp:posOffset>2746738</wp:posOffset>
          </wp:positionH>
          <wp:positionV relativeFrom="paragraph">
            <wp:posOffset>292281</wp:posOffset>
          </wp:positionV>
          <wp:extent cx="958961" cy="318052"/>
          <wp:effectExtent l="19050" t="0" r="0" b="0"/>
          <wp:wrapNone/>
          <wp:docPr id="8" name="Paveikslėlis 8" descr="C:\Users\SAC_\Downloads\ŠMSM_logotipas_rastrinis_horiz_L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SAC_\Downloads\ŠMSM_logotipas_rastrinis_horiz_LT.pn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961" cy="31805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AD6EEA"/>
    <w:multiLevelType w:val="hybridMultilevel"/>
    <w:tmpl w:val="EB0A84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765B3C"/>
    <w:multiLevelType w:val="hybridMultilevel"/>
    <w:tmpl w:val="333844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1296"/>
  <w:hyphenationZone w:val="396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xNzKwtDC2tDCxMDNV0lEKTi0uzszPAykwrAUA2w4mDSwAAAA="/>
  </w:docVars>
  <w:rsids>
    <w:rsidRoot w:val="00A26EBB"/>
    <w:rsid w:val="000013F4"/>
    <w:rsid w:val="000025CF"/>
    <w:rsid w:val="00002BBE"/>
    <w:rsid w:val="00004093"/>
    <w:rsid w:val="000154D0"/>
    <w:rsid w:val="00015713"/>
    <w:rsid w:val="00022023"/>
    <w:rsid w:val="0002367C"/>
    <w:rsid w:val="000236B4"/>
    <w:rsid w:val="00023AFC"/>
    <w:rsid w:val="00023DB9"/>
    <w:rsid w:val="000240EB"/>
    <w:rsid w:val="00024A28"/>
    <w:rsid w:val="00024ABB"/>
    <w:rsid w:val="00030D2F"/>
    <w:rsid w:val="00030F07"/>
    <w:rsid w:val="00031497"/>
    <w:rsid w:val="00031775"/>
    <w:rsid w:val="00031F34"/>
    <w:rsid w:val="000327E4"/>
    <w:rsid w:val="000328B1"/>
    <w:rsid w:val="00036949"/>
    <w:rsid w:val="00036C52"/>
    <w:rsid w:val="00037F88"/>
    <w:rsid w:val="00040344"/>
    <w:rsid w:val="00040DB5"/>
    <w:rsid w:val="00042FA3"/>
    <w:rsid w:val="00043E08"/>
    <w:rsid w:val="000445DF"/>
    <w:rsid w:val="00045A34"/>
    <w:rsid w:val="000460DA"/>
    <w:rsid w:val="0005217C"/>
    <w:rsid w:val="00053FEE"/>
    <w:rsid w:val="00054A6D"/>
    <w:rsid w:val="00055F8A"/>
    <w:rsid w:val="00056290"/>
    <w:rsid w:val="00056636"/>
    <w:rsid w:val="00056F15"/>
    <w:rsid w:val="00057B65"/>
    <w:rsid w:val="0006224D"/>
    <w:rsid w:val="00065E83"/>
    <w:rsid w:val="000733B1"/>
    <w:rsid w:val="00074A63"/>
    <w:rsid w:val="000768BA"/>
    <w:rsid w:val="000779AC"/>
    <w:rsid w:val="00080679"/>
    <w:rsid w:val="000811E2"/>
    <w:rsid w:val="0008235A"/>
    <w:rsid w:val="0008345A"/>
    <w:rsid w:val="000837D7"/>
    <w:rsid w:val="00083C25"/>
    <w:rsid w:val="000874BD"/>
    <w:rsid w:val="00091ACC"/>
    <w:rsid w:val="000951B6"/>
    <w:rsid w:val="000A0189"/>
    <w:rsid w:val="000A3A96"/>
    <w:rsid w:val="000B04FF"/>
    <w:rsid w:val="000B285F"/>
    <w:rsid w:val="000B2F33"/>
    <w:rsid w:val="000B392D"/>
    <w:rsid w:val="000B671A"/>
    <w:rsid w:val="000C276E"/>
    <w:rsid w:val="000C58A9"/>
    <w:rsid w:val="000C5AE3"/>
    <w:rsid w:val="000C7ECA"/>
    <w:rsid w:val="000D0198"/>
    <w:rsid w:val="000D030D"/>
    <w:rsid w:val="000D0B7A"/>
    <w:rsid w:val="000D0E8D"/>
    <w:rsid w:val="000D3EDE"/>
    <w:rsid w:val="000E0EAF"/>
    <w:rsid w:val="000E2B80"/>
    <w:rsid w:val="000E307A"/>
    <w:rsid w:val="000E5405"/>
    <w:rsid w:val="000E691C"/>
    <w:rsid w:val="000E6D89"/>
    <w:rsid w:val="000E6FDB"/>
    <w:rsid w:val="000E6FFE"/>
    <w:rsid w:val="000F23CA"/>
    <w:rsid w:val="000F6DD2"/>
    <w:rsid w:val="00100D74"/>
    <w:rsid w:val="001013D3"/>
    <w:rsid w:val="0010191F"/>
    <w:rsid w:val="00101B14"/>
    <w:rsid w:val="00102C2B"/>
    <w:rsid w:val="00104475"/>
    <w:rsid w:val="00105281"/>
    <w:rsid w:val="001055CB"/>
    <w:rsid w:val="001100E4"/>
    <w:rsid w:val="00111909"/>
    <w:rsid w:val="001125C1"/>
    <w:rsid w:val="0011534B"/>
    <w:rsid w:val="001166A7"/>
    <w:rsid w:val="00116B01"/>
    <w:rsid w:val="00120378"/>
    <w:rsid w:val="0013040B"/>
    <w:rsid w:val="0013132E"/>
    <w:rsid w:val="00135440"/>
    <w:rsid w:val="001359DB"/>
    <w:rsid w:val="00137FD6"/>
    <w:rsid w:val="00142324"/>
    <w:rsid w:val="00142B9C"/>
    <w:rsid w:val="00146470"/>
    <w:rsid w:val="00146535"/>
    <w:rsid w:val="00150D20"/>
    <w:rsid w:val="00150F46"/>
    <w:rsid w:val="00155310"/>
    <w:rsid w:val="0015750D"/>
    <w:rsid w:val="00160FCA"/>
    <w:rsid w:val="001638F5"/>
    <w:rsid w:val="00164CC1"/>
    <w:rsid w:val="00173685"/>
    <w:rsid w:val="00174C47"/>
    <w:rsid w:val="00177255"/>
    <w:rsid w:val="001774FE"/>
    <w:rsid w:val="00181159"/>
    <w:rsid w:val="0018212E"/>
    <w:rsid w:val="00183BDB"/>
    <w:rsid w:val="00191325"/>
    <w:rsid w:val="00193D4F"/>
    <w:rsid w:val="001962C3"/>
    <w:rsid w:val="001A0341"/>
    <w:rsid w:val="001A044F"/>
    <w:rsid w:val="001A2711"/>
    <w:rsid w:val="001A2BCF"/>
    <w:rsid w:val="001B36F3"/>
    <w:rsid w:val="001B4540"/>
    <w:rsid w:val="001B4804"/>
    <w:rsid w:val="001B490E"/>
    <w:rsid w:val="001C14DF"/>
    <w:rsid w:val="001C2CD2"/>
    <w:rsid w:val="001C4CE7"/>
    <w:rsid w:val="001C6F77"/>
    <w:rsid w:val="001C72C4"/>
    <w:rsid w:val="001D0AEC"/>
    <w:rsid w:val="001D28F4"/>
    <w:rsid w:val="001D2E1A"/>
    <w:rsid w:val="001D4937"/>
    <w:rsid w:val="001D4D4B"/>
    <w:rsid w:val="001D6FBB"/>
    <w:rsid w:val="001D7197"/>
    <w:rsid w:val="001E420B"/>
    <w:rsid w:val="001E5D31"/>
    <w:rsid w:val="001E719B"/>
    <w:rsid w:val="001F6505"/>
    <w:rsid w:val="002020D1"/>
    <w:rsid w:val="00204A6E"/>
    <w:rsid w:val="00207452"/>
    <w:rsid w:val="00207AE8"/>
    <w:rsid w:val="00215BF8"/>
    <w:rsid w:val="00217E42"/>
    <w:rsid w:val="002202E7"/>
    <w:rsid w:val="00220922"/>
    <w:rsid w:val="00220A12"/>
    <w:rsid w:val="0022380E"/>
    <w:rsid w:val="002307F9"/>
    <w:rsid w:val="00231139"/>
    <w:rsid w:val="00232331"/>
    <w:rsid w:val="00232977"/>
    <w:rsid w:val="002348CD"/>
    <w:rsid w:val="00235A1B"/>
    <w:rsid w:val="002425F9"/>
    <w:rsid w:val="00243004"/>
    <w:rsid w:val="00243B72"/>
    <w:rsid w:val="00245DD9"/>
    <w:rsid w:val="00252152"/>
    <w:rsid w:val="002553BA"/>
    <w:rsid w:val="002556E3"/>
    <w:rsid w:val="0025635D"/>
    <w:rsid w:val="0026219C"/>
    <w:rsid w:val="0026428C"/>
    <w:rsid w:val="00266330"/>
    <w:rsid w:val="002703BE"/>
    <w:rsid w:val="0027649F"/>
    <w:rsid w:val="002806E4"/>
    <w:rsid w:val="00282624"/>
    <w:rsid w:val="002827D8"/>
    <w:rsid w:val="00284D8D"/>
    <w:rsid w:val="00286E53"/>
    <w:rsid w:val="00287A96"/>
    <w:rsid w:val="002911C8"/>
    <w:rsid w:val="00291E5E"/>
    <w:rsid w:val="002928DF"/>
    <w:rsid w:val="0029397F"/>
    <w:rsid w:val="00294350"/>
    <w:rsid w:val="00295030"/>
    <w:rsid w:val="0029713A"/>
    <w:rsid w:val="002A2541"/>
    <w:rsid w:val="002B1803"/>
    <w:rsid w:val="002B1F34"/>
    <w:rsid w:val="002B7A8A"/>
    <w:rsid w:val="002C2D84"/>
    <w:rsid w:val="002C60D1"/>
    <w:rsid w:val="002D1F66"/>
    <w:rsid w:val="002D3FD9"/>
    <w:rsid w:val="002D4856"/>
    <w:rsid w:val="002D5437"/>
    <w:rsid w:val="002D5F39"/>
    <w:rsid w:val="002D75C8"/>
    <w:rsid w:val="002D7F90"/>
    <w:rsid w:val="002E0B23"/>
    <w:rsid w:val="002E3CBE"/>
    <w:rsid w:val="002E7689"/>
    <w:rsid w:val="002F1766"/>
    <w:rsid w:val="002F1A2E"/>
    <w:rsid w:val="002F1BA6"/>
    <w:rsid w:val="002F24AE"/>
    <w:rsid w:val="002F2EB7"/>
    <w:rsid w:val="002F4D10"/>
    <w:rsid w:val="003008AC"/>
    <w:rsid w:val="00301BB4"/>
    <w:rsid w:val="00304CF7"/>
    <w:rsid w:val="00305608"/>
    <w:rsid w:val="0030571F"/>
    <w:rsid w:val="0030651A"/>
    <w:rsid w:val="003118CA"/>
    <w:rsid w:val="00311C0D"/>
    <w:rsid w:val="00311E3A"/>
    <w:rsid w:val="00322227"/>
    <w:rsid w:val="00323615"/>
    <w:rsid w:val="00323E2C"/>
    <w:rsid w:val="003249DD"/>
    <w:rsid w:val="00331066"/>
    <w:rsid w:val="00331A28"/>
    <w:rsid w:val="00331C38"/>
    <w:rsid w:val="00332FE2"/>
    <w:rsid w:val="003338CD"/>
    <w:rsid w:val="00333D2B"/>
    <w:rsid w:val="00340BE1"/>
    <w:rsid w:val="00341011"/>
    <w:rsid w:val="003439C1"/>
    <w:rsid w:val="00344712"/>
    <w:rsid w:val="00344863"/>
    <w:rsid w:val="003452FA"/>
    <w:rsid w:val="00347153"/>
    <w:rsid w:val="00347748"/>
    <w:rsid w:val="00347E61"/>
    <w:rsid w:val="003516F6"/>
    <w:rsid w:val="00352220"/>
    <w:rsid w:val="00356B4E"/>
    <w:rsid w:val="00360AAB"/>
    <w:rsid w:val="00361061"/>
    <w:rsid w:val="00361634"/>
    <w:rsid w:val="00362E25"/>
    <w:rsid w:val="00363AEF"/>
    <w:rsid w:val="00366219"/>
    <w:rsid w:val="003728F8"/>
    <w:rsid w:val="00372CAC"/>
    <w:rsid w:val="00372DF2"/>
    <w:rsid w:val="003735FF"/>
    <w:rsid w:val="00374F8F"/>
    <w:rsid w:val="003751C0"/>
    <w:rsid w:val="00375BA3"/>
    <w:rsid w:val="00376F16"/>
    <w:rsid w:val="003808AD"/>
    <w:rsid w:val="00382073"/>
    <w:rsid w:val="0038273F"/>
    <w:rsid w:val="00383FD7"/>
    <w:rsid w:val="00384F60"/>
    <w:rsid w:val="003853E9"/>
    <w:rsid w:val="00386B8E"/>
    <w:rsid w:val="00387A90"/>
    <w:rsid w:val="00392492"/>
    <w:rsid w:val="003A3E8B"/>
    <w:rsid w:val="003A6CF6"/>
    <w:rsid w:val="003A73CC"/>
    <w:rsid w:val="003B0E22"/>
    <w:rsid w:val="003B3CD3"/>
    <w:rsid w:val="003B4A80"/>
    <w:rsid w:val="003B5A78"/>
    <w:rsid w:val="003B665F"/>
    <w:rsid w:val="003C293E"/>
    <w:rsid w:val="003C3131"/>
    <w:rsid w:val="003C4EC0"/>
    <w:rsid w:val="003D07E3"/>
    <w:rsid w:val="003D096C"/>
    <w:rsid w:val="003D44B5"/>
    <w:rsid w:val="003D7529"/>
    <w:rsid w:val="003D793B"/>
    <w:rsid w:val="003E002C"/>
    <w:rsid w:val="003E040C"/>
    <w:rsid w:val="003E412A"/>
    <w:rsid w:val="003E412C"/>
    <w:rsid w:val="003E641E"/>
    <w:rsid w:val="003E6667"/>
    <w:rsid w:val="003F334F"/>
    <w:rsid w:val="003F4989"/>
    <w:rsid w:val="003F5452"/>
    <w:rsid w:val="003F694E"/>
    <w:rsid w:val="003F7AEF"/>
    <w:rsid w:val="004008BA"/>
    <w:rsid w:val="00400B29"/>
    <w:rsid w:val="0040307D"/>
    <w:rsid w:val="0040336C"/>
    <w:rsid w:val="0040490A"/>
    <w:rsid w:val="004118CA"/>
    <w:rsid w:val="00413143"/>
    <w:rsid w:val="004142C6"/>
    <w:rsid w:val="00414C38"/>
    <w:rsid w:val="00415140"/>
    <w:rsid w:val="00421F0E"/>
    <w:rsid w:val="004249F2"/>
    <w:rsid w:val="00427EE6"/>
    <w:rsid w:val="004334B8"/>
    <w:rsid w:val="0043451E"/>
    <w:rsid w:val="00435456"/>
    <w:rsid w:val="00437712"/>
    <w:rsid w:val="004408E8"/>
    <w:rsid w:val="00441BAC"/>
    <w:rsid w:val="00442DAB"/>
    <w:rsid w:val="00442DAD"/>
    <w:rsid w:val="00450346"/>
    <w:rsid w:val="00450405"/>
    <w:rsid w:val="004507AB"/>
    <w:rsid w:val="00451B15"/>
    <w:rsid w:val="00453935"/>
    <w:rsid w:val="00455FDC"/>
    <w:rsid w:val="00456D0C"/>
    <w:rsid w:val="00460EF2"/>
    <w:rsid w:val="00462A44"/>
    <w:rsid w:val="00465816"/>
    <w:rsid w:val="0047040D"/>
    <w:rsid w:val="00470876"/>
    <w:rsid w:val="0047105A"/>
    <w:rsid w:val="00472131"/>
    <w:rsid w:val="004755B2"/>
    <w:rsid w:val="004755FE"/>
    <w:rsid w:val="00477D61"/>
    <w:rsid w:val="00480664"/>
    <w:rsid w:val="00481D2C"/>
    <w:rsid w:val="00482D76"/>
    <w:rsid w:val="004854B3"/>
    <w:rsid w:val="004956BB"/>
    <w:rsid w:val="004A0748"/>
    <w:rsid w:val="004A48E1"/>
    <w:rsid w:val="004A5022"/>
    <w:rsid w:val="004A60EF"/>
    <w:rsid w:val="004B6222"/>
    <w:rsid w:val="004C0132"/>
    <w:rsid w:val="004C0F51"/>
    <w:rsid w:val="004C3628"/>
    <w:rsid w:val="004C3D0A"/>
    <w:rsid w:val="004C4B4A"/>
    <w:rsid w:val="004D045E"/>
    <w:rsid w:val="004D1AA6"/>
    <w:rsid w:val="004D1B26"/>
    <w:rsid w:val="004D4169"/>
    <w:rsid w:val="004D4E31"/>
    <w:rsid w:val="004D5DAA"/>
    <w:rsid w:val="004E11FE"/>
    <w:rsid w:val="004E2B82"/>
    <w:rsid w:val="004E35C5"/>
    <w:rsid w:val="004E7A33"/>
    <w:rsid w:val="004F170B"/>
    <w:rsid w:val="004F2BA8"/>
    <w:rsid w:val="004F5FA5"/>
    <w:rsid w:val="004F66D9"/>
    <w:rsid w:val="004F69C9"/>
    <w:rsid w:val="004F6B40"/>
    <w:rsid w:val="0050092A"/>
    <w:rsid w:val="005011C6"/>
    <w:rsid w:val="005079B5"/>
    <w:rsid w:val="005115D7"/>
    <w:rsid w:val="005123DD"/>
    <w:rsid w:val="005127F3"/>
    <w:rsid w:val="00512A81"/>
    <w:rsid w:val="0051382D"/>
    <w:rsid w:val="00514B98"/>
    <w:rsid w:val="0051634A"/>
    <w:rsid w:val="00520D98"/>
    <w:rsid w:val="0052251C"/>
    <w:rsid w:val="0052379C"/>
    <w:rsid w:val="00524218"/>
    <w:rsid w:val="00524D7E"/>
    <w:rsid w:val="0052544E"/>
    <w:rsid w:val="00526BCD"/>
    <w:rsid w:val="00531512"/>
    <w:rsid w:val="005325BD"/>
    <w:rsid w:val="005350AA"/>
    <w:rsid w:val="0053570A"/>
    <w:rsid w:val="00537C0B"/>
    <w:rsid w:val="005407AB"/>
    <w:rsid w:val="00543A20"/>
    <w:rsid w:val="005453E4"/>
    <w:rsid w:val="005474A8"/>
    <w:rsid w:val="005479E5"/>
    <w:rsid w:val="00547E20"/>
    <w:rsid w:val="00551081"/>
    <w:rsid w:val="0055496A"/>
    <w:rsid w:val="00555731"/>
    <w:rsid w:val="0055579C"/>
    <w:rsid w:val="00555EA0"/>
    <w:rsid w:val="0056104F"/>
    <w:rsid w:val="00563B81"/>
    <w:rsid w:val="00564FED"/>
    <w:rsid w:val="005702A8"/>
    <w:rsid w:val="00570D67"/>
    <w:rsid w:val="00571BC8"/>
    <w:rsid w:val="0057366A"/>
    <w:rsid w:val="00575AE6"/>
    <w:rsid w:val="00575B70"/>
    <w:rsid w:val="005762EB"/>
    <w:rsid w:val="005848B2"/>
    <w:rsid w:val="00586668"/>
    <w:rsid w:val="00587CFA"/>
    <w:rsid w:val="005905AE"/>
    <w:rsid w:val="00590A99"/>
    <w:rsid w:val="00591CA1"/>
    <w:rsid w:val="005939DF"/>
    <w:rsid w:val="005939E6"/>
    <w:rsid w:val="00594D5E"/>
    <w:rsid w:val="005961B5"/>
    <w:rsid w:val="0059708E"/>
    <w:rsid w:val="005971D5"/>
    <w:rsid w:val="005A025E"/>
    <w:rsid w:val="005A0BF7"/>
    <w:rsid w:val="005A23EC"/>
    <w:rsid w:val="005A25B3"/>
    <w:rsid w:val="005A69F2"/>
    <w:rsid w:val="005A7C3A"/>
    <w:rsid w:val="005A7D1C"/>
    <w:rsid w:val="005B2EDE"/>
    <w:rsid w:val="005B6882"/>
    <w:rsid w:val="005B6D17"/>
    <w:rsid w:val="005B6EF3"/>
    <w:rsid w:val="005B7102"/>
    <w:rsid w:val="005B7323"/>
    <w:rsid w:val="005C0ACD"/>
    <w:rsid w:val="005C0DD1"/>
    <w:rsid w:val="005C1232"/>
    <w:rsid w:val="005C2768"/>
    <w:rsid w:val="005C2DD2"/>
    <w:rsid w:val="005C724C"/>
    <w:rsid w:val="005C7FC6"/>
    <w:rsid w:val="005D56D1"/>
    <w:rsid w:val="005E2CEA"/>
    <w:rsid w:val="005E711E"/>
    <w:rsid w:val="005E7488"/>
    <w:rsid w:val="005F0EAF"/>
    <w:rsid w:val="005F1753"/>
    <w:rsid w:val="005F255E"/>
    <w:rsid w:val="005F2CF7"/>
    <w:rsid w:val="005F3A67"/>
    <w:rsid w:val="005F3B08"/>
    <w:rsid w:val="005F3D6A"/>
    <w:rsid w:val="005F4076"/>
    <w:rsid w:val="005F40DC"/>
    <w:rsid w:val="005F63AC"/>
    <w:rsid w:val="006004A5"/>
    <w:rsid w:val="00601304"/>
    <w:rsid w:val="006015B1"/>
    <w:rsid w:val="0060181D"/>
    <w:rsid w:val="00605521"/>
    <w:rsid w:val="006072C9"/>
    <w:rsid w:val="00610CAB"/>
    <w:rsid w:val="00611584"/>
    <w:rsid w:val="00612B29"/>
    <w:rsid w:val="00612F6B"/>
    <w:rsid w:val="00614273"/>
    <w:rsid w:val="006148BD"/>
    <w:rsid w:val="006235EC"/>
    <w:rsid w:val="00623D39"/>
    <w:rsid w:val="00624BC1"/>
    <w:rsid w:val="0062532B"/>
    <w:rsid w:val="00631274"/>
    <w:rsid w:val="00636236"/>
    <w:rsid w:val="006363F3"/>
    <w:rsid w:val="00637548"/>
    <w:rsid w:val="00637B97"/>
    <w:rsid w:val="00642184"/>
    <w:rsid w:val="0064579C"/>
    <w:rsid w:val="00646864"/>
    <w:rsid w:val="00655A3B"/>
    <w:rsid w:val="00661A74"/>
    <w:rsid w:val="006625EB"/>
    <w:rsid w:val="006626CA"/>
    <w:rsid w:val="0066451E"/>
    <w:rsid w:val="00665278"/>
    <w:rsid w:val="00667A0F"/>
    <w:rsid w:val="0067096D"/>
    <w:rsid w:val="00672299"/>
    <w:rsid w:val="00672BE8"/>
    <w:rsid w:val="00676562"/>
    <w:rsid w:val="006768F8"/>
    <w:rsid w:val="006811F0"/>
    <w:rsid w:val="006829FF"/>
    <w:rsid w:val="00685624"/>
    <w:rsid w:val="00685E77"/>
    <w:rsid w:val="0068637A"/>
    <w:rsid w:val="006863E8"/>
    <w:rsid w:val="00686C3B"/>
    <w:rsid w:val="00691FFD"/>
    <w:rsid w:val="006923FC"/>
    <w:rsid w:val="00693D29"/>
    <w:rsid w:val="006A2953"/>
    <w:rsid w:val="006A3133"/>
    <w:rsid w:val="006A3FD1"/>
    <w:rsid w:val="006A6D71"/>
    <w:rsid w:val="006A7549"/>
    <w:rsid w:val="006B1F4D"/>
    <w:rsid w:val="006B36A6"/>
    <w:rsid w:val="006B3C5A"/>
    <w:rsid w:val="006B5583"/>
    <w:rsid w:val="006B74FC"/>
    <w:rsid w:val="006C0571"/>
    <w:rsid w:val="006C28AD"/>
    <w:rsid w:val="006C4F81"/>
    <w:rsid w:val="006C533E"/>
    <w:rsid w:val="006E0655"/>
    <w:rsid w:val="006E1302"/>
    <w:rsid w:val="006E17AF"/>
    <w:rsid w:val="006E1841"/>
    <w:rsid w:val="006E6C96"/>
    <w:rsid w:val="006F0B15"/>
    <w:rsid w:val="006F3291"/>
    <w:rsid w:val="006F4382"/>
    <w:rsid w:val="006F451D"/>
    <w:rsid w:val="006F5B09"/>
    <w:rsid w:val="00703B8E"/>
    <w:rsid w:val="0070556D"/>
    <w:rsid w:val="007055F3"/>
    <w:rsid w:val="00707C52"/>
    <w:rsid w:val="007130E3"/>
    <w:rsid w:val="007155C1"/>
    <w:rsid w:val="00716A96"/>
    <w:rsid w:val="00720927"/>
    <w:rsid w:val="00723710"/>
    <w:rsid w:val="00723E7B"/>
    <w:rsid w:val="007245BD"/>
    <w:rsid w:val="00724681"/>
    <w:rsid w:val="0072595A"/>
    <w:rsid w:val="00727A2F"/>
    <w:rsid w:val="00730840"/>
    <w:rsid w:val="0073419C"/>
    <w:rsid w:val="00734542"/>
    <w:rsid w:val="00736A0B"/>
    <w:rsid w:val="0074131C"/>
    <w:rsid w:val="007419E1"/>
    <w:rsid w:val="00741B6E"/>
    <w:rsid w:val="007428F2"/>
    <w:rsid w:val="0074291B"/>
    <w:rsid w:val="0074340D"/>
    <w:rsid w:val="00746B09"/>
    <w:rsid w:val="00753F14"/>
    <w:rsid w:val="007557D2"/>
    <w:rsid w:val="00755830"/>
    <w:rsid w:val="0076027E"/>
    <w:rsid w:val="0076141C"/>
    <w:rsid w:val="0076672B"/>
    <w:rsid w:val="00766836"/>
    <w:rsid w:val="00766D5D"/>
    <w:rsid w:val="00767F00"/>
    <w:rsid w:val="00770058"/>
    <w:rsid w:val="00782C17"/>
    <w:rsid w:val="00783ABB"/>
    <w:rsid w:val="007848AB"/>
    <w:rsid w:val="00785C4D"/>
    <w:rsid w:val="00786021"/>
    <w:rsid w:val="00786437"/>
    <w:rsid w:val="0079324B"/>
    <w:rsid w:val="007A1522"/>
    <w:rsid w:val="007A4A8D"/>
    <w:rsid w:val="007A5696"/>
    <w:rsid w:val="007B0CD4"/>
    <w:rsid w:val="007B114D"/>
    <w:rsid w:val="007B1F93"/>
    <w:rsid w:val="007B2740"/>
    <w:rsid w:val="007B3A91"/>
    <w:rsid w:val="007B53E5"/>
    <w:rsid w:val="007C1E6E"/>
    <w:rsid w:val="007C36BE"/>
    <w:rsid w:val="007C528E"/>
    <w:rsid w:val="007C717E"/>
    <w:rsid w:val="007C7CB4"/>
    <w:rsid w:val="007D242A"/>
    <w:rsid w:val="007D76A5"/>
    <w:rsid w:val="007D7CC4"/>
    <w:rsid w:val="007E18E6"/>
    <w:rsid w:val="007E4870"/>
    <w:rsid w:val="007F0D65"/>
    <w:rsid w:val="007F1686"/>
    <w:rsid w:val="007F1AED"/>
    <w:rsid w:val="00800C56"/>
    <w:rsid w:val="00803710"/>
    <w:rsid w:val="008046F8"/>
    <w:rsid w:val="00805DAA"/>
    <w:rsid w:val="00805F61"/>
    <w:rsid w:val="00806337"/>
    <w:rsid w:val="008111D0"/>
    <w:rsid w:val="00811D81"/>
    <w:rsid w:val="00812DF1"/>
    <w:rsid w:val="008132E7"/>
    <w:rsid w:val="00815472"/>
    <w:rsid w:val="008164F9"/>
    <w:rsid w:val="00820DA3"/>
    <w:rsid w:val="00820EEE"/>
    <w:rsid w:val="00822ACD"/>
    <w:rsid w:val="00823A55"/>
    <w:rsid w:val="00823B60"/>
    <w:rsid w:val="0082402C"/>
    <w:rsid w:val="00824B20"/>
    <w:rsid w:val="008250B0"/>
    <w:rsid w:val="00826D0C"/>
    <w:rsid w:val="00827F3C"/>
    <w:rsid w:val="00832E5B"/>
    <w:rsid w:val="00833906"/>
    <w:rsid w:val="00835F91"/>
    <w:rsid w:val="00837763"/>
    <w:rsid w:val="00843404"/>
    <w:rsid w:val="00845AF2"/>
    <w:rsid w:val="00846EC1"/>
    <w:rsid w:val="00853300"/>
    <w:rsid w:val="008536BB"/>
    <w:rsid w:val="0085396B"/>
    <w:rsid w:val="00853A43"/>
    <w:rsid w:val="008561A7"/>
    <w:rsid w:val="008562D7"/>
    <w:rsid w:val="00860C01"/>
    <w:rsid w:val="0086592F"/>
    <w:rsid w:val="00867134"/>
    <w:rsid w:val="008672FE"/>
    <w:rsid w:val="008713EC"/>
    <w:rsid w:val="008727DF"/>
    <w:rsid w:val="00874A3C"/>
    <w:rsid w:val="00874F45"/>
    <w:rsid w:val="0087577B"/>
    <w:rsid w:val="0087624D"/>
    <w:rsid w:val="00876A8A"/>
    <w:rsid w:val="0088096C"/>
    <w:rsid w:val="00881503"/>
    <w:rsid w:val="0088268F"/>
    <w:rsid w:val="008832FE"/>
    <w:rsid w:val="008839D4"/>
    <w:rsid w:val="00884C97"/>
    <w:rsid w:val="0088516E"/>
    <w:rsid w:val="00885EBE"/>
    <w:rsid w:val="00887AAB"/>
    <w:rsid w:val="00890AC0"/>
    <w:rsid w:val="00890C85"/>
    <w:rsid w:val="00893252"/>
    <w:rsid w:val="00893BB5"/>
    <w:rsid w:val="008943CE"/>
    <w:rsid w:val="008A05DB"/>
    <w:rsid w:val="008A17B6"/>
    <w:rsid w:val="008A5E15"/>
    <w:rsid w:val="008A5E9D"/>
    <w:rsid w:val="008A684C"/>
    <w:rsid w:val="008B12AA"/>
    <w:rsid w:val="008B12D6"/>
    <w:rsid w:val="008B1E90"/>
    <w:rsid w:val="008B3F53"/>
    <w:rsid w:val="008B41E2"/>
    <w:rsid w:val="008B47F5"/>
    <w:rsid w:val="008B795E"/>
    <w:rsid w:val="008C1A47"/>
    <w:rsid w:val="008C24BE"/>
    <w:rsid w:val="008C40A7"/>
    <w:rsid w:val="008C6E5B"/>
    <w:rsid w:val="008D0462"/>
    <w:rsid w:val="008D0DD8"/>
    <w:rsid w:val="008D2D72"/>
    <w:rsid w:val="008D321D"/>
    <w:rsid w:val="008D3844"/>
    <w:rsid w:val="008D43AD"/>
    <w:rsid w:val="008D5D06"/>
    <w:rsid w:val="008D5E7C"/>
    <w:rsid w:val="008D7809"/>
    <w:rsid w:val="008D7E05"/>
    <w:rsid w:val="008E096F"/>
    <w:rsid w:val="008E2D5F"/>
    <w:rsid w:val="008E3256"/>
    <w:rsid w:val="008E3D29"/>
    <w:rsid w:val="008E4E53"/>
    <w:rsid w:val="008E4FC8"/>
    <w:rsid w:val="008E5373"/>
    <w:rsid w:val="008E5C05"/>
    <w:rsid w:val="008F09D6"/>
    <w:rsid w:val="008F2A46"/>
    <w:rsid w:val="008F4186"/>
    <w:rsid w:val="008F567C"/>
    <w:rsid w:val="008F5A64"/>
    <w:rsid w:val="008F6AA8"/>
    <w:rsid w:val="0090219F"/>
    <w:rsid w:val="009021CB"/>
    <w:rsid w:val="00902DDE"/>
    <w:rsid w:val="0090355B"/>
    <w:rsid w:val="00905F86"/>
    <w:rsid w:val="00907064"/>
    <w:rsid w:val="009076C2"/>
    <w:rsid w:val="00913D31"/>
    <w:rsid w:val="00914808"/>
    <w:rsid w:val="009151DD"/>
    <w:rsid w:val="009154E3"/>
    <w:rsid w:val="0091720A"/>
    <w:rsid w:val="009175E0"/>
    <w:rsid w:val="009225F8"/>
    <w:rsid w:val="009241EC"/>
    <w:rsid w:val="00925839"/>
    <w:rsid w:val="00925EE6"/>
    <w:rsid w:val="00927C14"/>
    <w:rsid w:val="00931739"/>
    <w:rsid w:val="009321FC"/>
    <w:rsid w:val="009365F7"/>
    <w:rsid w:val="009408D8"/>
    <w:rsid w:val="00946E97"/>
    <w:rsid w:val="00947CE3"/>
    <w:rsid w:val="009507B4"/>
    <w:rsid w:val="009519A0"/>
    <w:rsid w:val="00953604"/>
    <w:rsid w:val="009553D1"/>
    <w:rsid w:val="009567FE"/>
    <w:rsid w:val="009628FF"/>
    <w:rsid w:val="009632F1"/>
    <w:rsid w:val="009663A1"/>
    <w:rsid w:val="00970592"/>
    <w:rsid w:val="00970DCB"/>
    <w:rsid w:val="0097163D"/>
    <w:rsid w:val="00971723"/>
    <w:rsid w:val="009740BF"/>
    <w:rsid w:val="0097735B"/>
    <w:rsid w:val="00977804"/>
    <w:rsid w:val="009806B8"/>
    <w:rsid w:val="00983886"/>
    <w:rsid w:val="00983EC0"/>
    <w:rsid w:val="00985D98"/>
    <w:rsid w:val="009872CE"/>
    <w:rsid w:val="00987639"/>
    <w:rsid w:val="009908FB"/>
    <w:rsid w:val="00991913"/>
    <w:rsid w:val="00992137"/>
    <w:rsid w:val="009923FA"/>
    <w:rsid w:val="00992C28"/>
    <w:rsid w:val="00996E57"/>
    <w:rsid w:val="009A0086"/>
    <w:rsid w:val="009A1E59"/>
    <w:rsid w:val="009A2632"/>
    <w:rsid w:val="009A4FD1"/>
    <w:rsid w:val="009B73A5"/>
    <w:rsid w:val="009C2246"/>
    <w:rsid w:val="009C3F32"/>
    <w:rsid w:val="009D1DF3"/>
    <w:rsid w:val="009D4AF5"/>
    <w:rsid w:val="009D73EE"/>
    <w:rsid w:val="009E0F4A"/>
    <w:rsid w:val="009E5DB2"/>
    <w:rsid w:val="009F179B"/>
    <w:rsid w:val="009F1F45"/>
    <w:rsid w:val="009F24B7"/>
    <w:rsid w:val="009F41C6"/>
    <w:rsid w:val="009F56F6"/>
    <w:rsid w:val="009F599A"/>
    <w:rsid w:val="009F5D3C"/>
    <w:rsid w:val="009F6E77"/>
    <w:rsid w:val="00A00D87"/>
    <w:rsid w:val="00A01146"/>
    <w:rsid w:val="00A01981"/>
    <w:rsid w:val="00A01CC2"/>
    <w:rsid w:val="00A05FD5"/>
    <w:rsid w:val="00A06AFE"/>
    <w:rsid w:val="00A06B9A"/>
    <w:rsid w:val="00A0700A"/>
    <w:rsid w:val="00A101CB"/>
    <w:rsid w:val="00A152BA"/>
    <w:rsid w:val="00A153DE"/>
    <w:rsid w:val="00A16FA8"/>
    <w:rsid w:val="00A17CB4"/>
    <w:rsid w:val="00A245FB"/>
    <w:rsid w:val="00A24F2C"/>
    <w:rsid w:val="00A2651A"/>
    <w:rsid w:val="00A26CB9"/>
    <w:rsid w:val="00A26EBB"/>
    <w:rsid w:val="00A2710E"/>
    <w:rsid w:val="00A31FEB"/>
    <w:rsid w:val="00A32105"/>
    <w:rsid w:val="00A32320"/>
    <w:rsid w:val="00A35066"/>
    <w:rsid w:val="00A36EA0"/>
    <w:rsid w:val="00A37181"/>
    <w:rsid w:val="00A4073F"/>
    <w:rsid w:val="00A41D8E"/>
    <w:rsid w:val="00A4472B"/>
    <w:rsid w:val="00A45706"/>
    <w:rsid w:val="00A4690B"/>
    <w:rsid w:val="00A51B25"/>
    <w:rsid w:val="00A57865"/>
    <w:rsid w:val="00A60C92"/>
    <w:rsid w:val="00A618F7"/>
    <w:rsid w:val="00A64362"/>
    <w:rsid w:val="00A67336"/>
    <w:rsid w:val="00A72A6A"/>
    <w:rsid w:val="00A73D98"/>
    <w:rsid w:val="00A75AE0"/>
    <w:rsid w:val="00A75B41"/>
    <w:rsid w:val="00A81659"/>
    <w:rsid w:val="00A85AC4"/>
    <w:rsid w:val="00A85EAC"/>
    <w:rsid w:val="00A86558"/>
    <w:rsid w:val="00A96D77"/>
    <w:rsid w:val="00A976AC"/>
    <w:rsid w:val="00AA07A7"/>
    <w:rsid w:val="00AA09DD"/>
    <w:rsid w:val="00AA5F95"/>
    <w:rsid w:val="00AA6E2D"/>
    <w:rsid w:val="00AA7ABC"/>
    <w:rsid w:val="00AB102F"/>
    <w:rsid w:val="00AB4328"/>
    <w:rsid w:val="00AB68EA"/>
    <w:rsid w:val="00AB6DDE"/>
    <w:rsid w:val="00AB76AC"/>
    <w:rsid w:val="00AB7EE4"/>
    <w:rsid w:val="00AC26CB"/>
    <w:rsid w:val="00AC39E9"/>
    <w:rsid w:val="00AC6047"/>
    <w:rsid w:val="00AC615D"/>
    <w:rsid w:val="00AC6412"/>
    <w:rsid w:val="00AC6D1A"/>
    <w:rsid w:val="00AD0291"/>
    <w:rsid w:val="00AD0661"/>
    <w:rsid w:val="00AD0AB7"/>
    <w:rsid w:val="00AD2444"/>
    <w:rsid w:val="00AD3474"/>
    <w:rsid w:val="00AD68C0"/>
    <w:rsid w:val="00AD6A1C"/>
    <w:rsid w:val="00AD74D3"/>
    <w:rsid w:val="00AE1DB7"/>
    <w:rsid w:val="00AE535D"/>
    <w:rsid w:val="00AE54E6"/>
    <w:rsid w:val="00AE561C"/>
    <w:rsid w:val="00AE5C96"/>
    <w:rsid w:val="00AE6C3A"/>
    <w:rsid w:val="00AF1323"/>
    <w:rsid w:val="00AF3FF9"/>
    <w:rsid w:val="00B01C08"/>
    <w:rsid w:val="00B13A3E"/>
    <w:rsid w:val="00B141CF"/>
    <w:rsid w:val="00B16D49"/>
    <w:rsid w:val="00B23227"/>
    <w:rsid w:val="00B255DA"/>
    <w:rsid w:val="00B27D41"/>
    <w:rsid w:val="00B32BEE"/>
    <w:rsid w:val="00B33388"/>
    <w:rsid w:val="00B3362F"/>
    <w:rsid w:val="00B3769E"/>
    <w:rsid w:val="00B40EFB"/>
    <w:rsid w:val="00B4215E"/>
    <w:rsid w:val="00B435D7"/>
    <w:rsid w:val="00B444BE"/>
    <w:rsid w:val="00B44BB2"/>
    <w:rsid w:val="00B52237"/>
    <w:rsid w:val="00B54488"/>
    <w:rsid w:val="00B62341"/>
    <w:rsid w:val="00B63C45"/>
    <w:rsid w:val="00B66383"/>
    <w:rsid w:val="00B66BB8"/>
    <w:rsid w:val="00B66CA1"/>
    <w:rsid w:val="00B66E75"/>
    <w:rsid w:val="00B678B4"/>
    <w:rsid w:val="00B71D45"/>
    <w:rsid w:val="00B71F74"/>
    <w:rsid w:val="00B72348"/>
    <w:rsid w:val="00B801D8"/>
    <w:rsid w:val="00B8183F"/>
    <w:rsid w:val="00B81C0F"/>
    <w:rsid w:val="00B83FE7"/>
    <w:rsid w:val="00B845CE"/>
    <w:rsid w:val="00B874E0"/>
    <w:rsid w:val="00BA3459"/>
    <w:rsid w:val="00BA42E1"/>
    <w:rsid w:val="00BA4F21"/>
    <w:rsid w:val="00BA5ADD"/>
    <w:rsid w:val="00BB431F"/>
    <w:rsid w:val="00BC1C6D"/>
    <w:rsid w:val="00BC24CF"/>
    <w:rsid w:val="00BC24D7"/>
    <w:rsid w:val="00BC278A"/>
    <w:rsid w:val="00BC2D4D"/>
    <w:rsid w:val="00BC304D"/>
    <w:rsid w:val="00BC4297"/>
    <w:rsid w:val="00BC45A0"/>
    <w:rsid w:val="00BC5422"/>
    <w:rsid w:val="00BC576F"/>
    <w:rsid w:val="00BC6478"/>
    <w:rsid w:val="00BC7754"/>
    <w:rsid w:val="00BC7D1A"/>
    <w:rsid w:val="00BD13CB"/>
    <w:rsid w:val="00BD18F9"/>
    <w:rsid w:val="00BD609D"/>
    <w:rsid w:val="00BE2E76"/>
    <w:rsid w:val="00BE4DF0"/>
    <w:rsid w:val="00BE6018"/>
    <w:rsid w:val="00BE6085"/>
    <w:rsid w:val="00BF00EB"/>
    <w:rsid w:val="00BF197F"/>
    <w:rsid w:val="00BF2987"/>
    <w:rsid w:val="00BF42FB"/>
    <w:rsid w:val="00BF50B1"/>
    <w:rsid w:val="00BF70A6"/>
    <w:rsid w:val="00C00AF7"/>
    <w:rsid w:val="00C00F0B"/>
    <w:rsid w:val="00C01444"/>
    <w:rsid w:val="00C02F36"/>
    <w:rsid w:val="00C071A5"/>
    <w:rsid w:val="00C111EE"/>
    <w:rsid w:val="00C202FC"/>
    <w:rsid w:val="00C21BF4"/>
    <w:rsid w:val="00C24B1E"/>
    <w:rsid w:val="00C2603B"/>
    <w:rsid w:val="00C268CD"/>
    <w:rsid w:val="00C303E2"/>
    <w:rsid w:val="00C32617"/>
    <w:rsid w:val="00C32D65"/>
    <w:rsid w:val="00C35401"/>
    <w:rsid w:val="00C410E0"/>
    <w:rsid w:val="00C5115B"/>
    <w:rsid w:val="00C55591"/>
    <w:rsid w:val="00C56860"/>
    <w:rsid w:val="00C5705B"/>
    <w:rsid w:val="00C61E39"/>
    <w:rsid w:val="00C6285F"/>
    <w:rsid w:val="00C646DA"/>
    <w:rsid w:val="00C66E3A"/>
    <w:rsid w:val="00C70A41"/>
    <w:rsid w:val="00C70E2C"/>
    <w:rsid w:val="00C70ED6"/>
    <w:rsid w:val="00C72C02"/>
    <w:rsid w:val="00C72C4E"/>
    <w:rsid w:val="00C7393D"/>
    <w:rsid w:val="00C74732"/>
    <w:rsid w:val="00C77944"/>
    <w:rsid w:val="00C805BF"/>
    <w:rsid w:val="00C822E9"/>
    <w:rsid w:val="00C84F7E"/>
    <w:rsid w:val="00C87F34"/>
    <w:rsid w:val="00C90947"/>
    <w:rsid w:val="00C90FD0"/>
    <w:rsid w:val="00C9297C"/>
    <w:rsid w:val="00C92D2E"/>
    <w:rsid w:val="00C93A9E"/>
    <w:rsid w:val="00C93AE8"/>
    <w:rsid w:val="00CA4BF2"/>
    <w:rsid w:val="00CB18FB"/>
    <w:rsid w:val="00CB2CCF"/>
    <w:rsid w:val="00CB3C77"/>
    <w:rsid w:val="00CB4C50"/>
    <w:rsid w:val="00CB600C"/>
    <w:rsid w:val="00CB6075"/>
    <w:rsid w:val="00CB6428"/>
    <w:rsid w:val="00CB6AF2"/>
    <w:rsid w:val="00CB6EE6"/>
    <w:rsid w:val="00CC2CC7"/>
    <w:rsid w:val="00CC478F"/>
    <w:rsid w:val="00CC557B"/>
    <w:rsid w:val="00CD020C"/>
    <w:rsid w:val="00CD133A"/>
    <w:rsid w:val="00CD4799"/>
    <w:rsid w:val="00CD5534"/>
    <w:rsid w:val="00CD744F"/>
    <w:rsid w:val="00CE1F62"/>
    <w:rsid w:val="00CE3FDF"/>
    <w:rsid w:val="00CE46BE"/>
    <w:rsid w:val="00CE47E8"/>
    <w:rsid w:val="00CE49B6"/>
    <w:rsid w:val="00CE509B"/>
    <w:rsid w:val="00CE7126"/>
    <w:rsid w:val="00CF02EA"/>
    <w:rsid w:val="00CF1129"/>
    <w:rsid w:val="00CF1B29"/>
    <w:rsid w:val="00CF251E"/>
    <w:rsid w:val="00CF2B6D"/>
    <w:rsid w:val="00CF4F3B"/>
    <w:rsid w:val="00D01A67"/>
    <w:rsid w:val="00D077A4"/>
    <w:rsid w:val="00D07F42"/>
    <w:rsid w:val="00D10C03"/>
    <w:rsid w:val="00D128E9"/>
    <w:rsid w:val="00D13259"/>
    <w:rsid w:val="00D15456"/>
    <w:rsid w:val="00D205D6"/>
    <w:rsid w:val="00D21B01"/>
    <w:rsid w:val="00D23131"/>
    <w:rsid w:val="00D23F4A"/>
    <w:rsid w:val="00D25870"/>
    <w:rsid w:val="00D3152F"/>
    <w:rsid w:val="00D32764"/>
    <w:rsid w:val="00D34AC0"/>
    <w:rsid w:val="00D35750"/>
    <w:rsid w:val="00D4154D"/>
    <w:rsid w:val="00D45C90"/>
    <w:rsid w:val="00D50B04"/>
    <w:rsid w:val="00D50D4A"/>
    <w:rsid w:val="00D532B9"/>
    <w:rsid w:val="00D540D1"/>
    <w:rsid w:val="00D54AC5"/>
    <w:rsid w:val="00D5630D"/>
    <w:rsid w:val="00D573DE"/>
    <w:rsid w:val="00D6473F"/>
    <w:rsid w:val="00D65535"/>
    <w:rsid w:val="00D66786"/>
    <w:rsid w:val="00D66EF6"/>
    <w:rsid w:val="00D70F1E"/>
    <w:rsid w:val="00D72758"/>
    <w:rsid w:val="00D762FC"/>
    <w:rsid w:val="00D7715A"/>
    <w:rsid w:val="00D776F7"/>
    <w:rsid w:val="00D803FD"/>
    <w:rsid w:val="00D807AB"/>
    <w:rsid w:val="00D80B14"/>
    <w:rsid w:val="00D82C07"/>
    <w:rsid w:val="00D916B0"/>
    <w:rsid w:val="00D93193"/>
    <w:rsid w:val="00D950CB"/>
    <w:rsid w:val="00D96522"/>
    <w:rsid w:val="00DA2030"/>
    <w:rsid w:val="00DA24D8"/>
    <w:rsid w:val="00DA3237"/>
    <w:rsid w:val="00DB13DC"/>
    <w:rsid w:val="00DB2B3B"/>
    <w:rsid w:val="00DB319D"/>
    <w:rsid w:val="00DB58E6"/>
    <w:rsid w:val="00DB65A0"/>
    <w:rsid w:val="00DC13F7"/>
    <w:rsid w:val="00DC3965"/>
    <w:rsid w:val="00DC445A"/>
    <w:rsid w:val="00DC7437"/>
    <w:rsid w:val="00DC790A"/>
    <w:rsid w:val="00DC7B70"/>
    <w:rsid w:val="00DC7EC4"/>
    <w:rsid w:val="00DD1170"/>
    <w:rsid w:val="00DD2858"/>
    <w:rsid w:val="00DD4D99"/>
    <w:rsid w:val="00DE0463"/>
    <w:rsid w:val="00DE04F4"/>
    <w:rsid w:val="00DE2BFA"/>
    <w:rsid w:val="00DE468E"/>
    <w:rsid w:val="00DE4BB2"/>
    <w:rsid w:val="00DE67F1"/>
    <w:rsid w:val="00DF04B5"/>
    <w:rsid w:val="00DF1183"/>
    <w:rsid w:val="00DF25B4"/>
    <w:rsid w:val="00DF2F9B"/>
    <w:rsid w:val="00DF3718"/>
    <w:rsid w:val="00DF4477"/>
    <w:rsid w:val="00DF5CFD"/>
    <w:rsid w:val="00E01D6E"/>
    <w:rsid w:val="00E02467"/>
    <w:rsid w:val="00E03EA9"/>
    <w:rsid w:val="00E04E82"/>
    <w:rsid w:val="00E06BB9"/>
    <w:rsid w:val="00E06D33"/>
    <w:rsid w:val="00E106A5"/>
    <w:rsid w:val="00E12B81"/>
    <w:rsid w:val="00E137E4"/>
    <w:rsid w:val="00E1474E"/>
    <w:rsid w:val="00E17CF1"/>
    <w:rsid w:val="00E20946"/>
    <w:rsid w:val="00E21702"/>
    <w:rsid w:val="00E220F5"/>
    <w:rsid w:val="00E2405F"/>
    <w:rsid w:val="00E253C7"/>
    <w:rsid w:val="00E25816"/>
    <w:rsid w:val="00E340E1"/>
    <w:rsid w:val="00E37097"/>
    <w:rsid w:val="00E371F0"/>
    <w:rsid w:val="00E447F1"/>
    <w:rsid w:val="00E44A7C"/>
    <w:rsid w:val="00E4546E"/>
    <w:rsid w:val="00E47AAA"/>
    <w:rsid w:val="00E53074"/>
    <w:rsid w:val="00E539CF"/>
    <w:rsid w:val="00E5429C"/>
    <w:rsid w:val="00E567FA"/>
    <w:rsid w:val="00E60F70"/>
    <w:rsid w:val="00E617A5"/>
    <w:rsid w:val="00E62B88"/>
    <w:rsid w:val="00E63CCB"/>
    <w:rsid w:val="00E669FD"/>
    <w:rsid w:val="00E71184"/>
    <w:rsid w:val="00E7231B"/>
    <w:rsid w:val="00E74CF3"/>
    <w:rsid w:val="00E77E07"/>
    <w:rsid w:val="00E83751"/>
    <w:rsid w:val="00E87E33"/>
    <w:rsid w:val="00E91AD9"/>
    <w:rsid w:val="00E92974"/>
    <w:rsid w:val="00E9566B"/>
    <w:rsid w:val="00E969BE"/>
    <w:rsid w:val="00E97EBC"/>
    <w:rsid w:val="00EA05FE"/>
    <w:rsid w:val="00EA289C"/>
    <w:rsid w:val="00EA4EEA"/>
    <w:rsid w:val="00EA62AD"/>
    <w:rsid w:val="00EB1818"/>
    <w:rsid w:val="00EB45E7"/>
    <w:rsid w:val="00EB5ED3"/>
    <w:rsid w:val="00EC21D2"/>
    <w:rsid w:val="00EC4B0B"/>
    <w:rsid w:val="00EC5499"/>
    <w:rsid w:val="00EC7AC5"/>
    <w:rsid w:val="00ED2050"/>
    <w:rsid w:val="00ED4594"/>
    <w:rsid w:val="00ED4B5A"/>
    <w:rsid w:val="00ED4F59"/>
    <w:rsid w:val="00ED5248"/>
    <w:rsid w:val="00ED526D"/>
    <w:rsid w:val="00ED6104"/>
    <w:rsid w:val="00ED765C"/>
    <w:rsid w:val="00EE0919"/>
    <w:rsid w:val="00EE0EFA"/>
    <w:rsid w:val="00EE1E5B"/>
    <w:rsid w:val="00EE34C8"/>
    <w:rsid w:val="00EE440B"/>
    <w:rsid w:val="00EE761B"/>
    <w:rsid w:val="00EF3B03"/>
    <w:rsid w:val="00EF4EC0"/>
    <w:rsid w:val="00EF723B"/>
    <w:rsid w:val="00EF72F3"/>
    <w:rsid w:val="00EF7734"/>
    <w:rsid w:val="00F018E5"/>
    <w:rsid w:val="00F01F0C"/>
    <w:rsid w:val="00F05923"/>
    <w:rsid w:val="00F05965"/>
    <w:rsid w:val="00F07193"/>
    <w:rsid w:val="00F07572"/>
    <w:rsid w:val="00F109D7"/>
    <w:rsid w:val="00F11359"/>
    <w:rsid w:val="00F14687"/>
    <w:rsid w:val="00F1743D"/>
    <w:rsid w:val="00F1769D"/>
    <w:rsid w:val="00F17EAD"/>
    <w:rsid w:val="00F22A95"/>
    <w:rsid w:val="00F237B2"/>
    <w:rsid w:val="00F2642C"/>
    <w:rsid w:val="00F273BC"/>
    <w:rsid w:val="00F27FAD"/>
    <w:rsid w:val="00F3079C"/>
    <w:rsid w:val="00F317F2"/>
    <w:rsid w:val="00F31A27"/>
    <w:rsid w:val="00F31DD1"/>
    <w:rsid w:val="00F32C1B"/>
    <w:rsid w:val="00F33B9A"/>
    <w:rsid w:val="00F357E0"/>
    <w:rsid w:val="00F35D14"/>
    <w:rsid w:val="00F425E5"/>
    <w:rsid w:val="00F462C3"/>
    <w:rsid w:val="00F50F70"/>
    <w:rsid w:val="00F5157C"/>
    <w:rsid w:val="00F5210A"/>
    <w:rsid w:val="00F54099"/>
    <w:rsid w:val="00F55503"/>
    <w:rsid w:val="00F57420"/>
    <w:rsid w:val="00F57440"/>
    <w:rsid w:val="00F57B81"/>
    <w:rsid w:val="00F61036"/>
    <w:rsid w:val="00F65BB0"/>
    <w:rsid w:val="00F66A45"/>
    <w:rsid w:val="00F71C1C"/>
    <w:rsid w:val="00F75212"/>
    <w:rsid w:val="00F8485B"/>
    <w:rsid w:val="00F87B3A"/>
    <w:rsid w:val="00F91549"/>
    <w:rsid w:val="00F91628"/>
    <w:rsid w:val="00F91E3D"/>
    <w:rsid w:val="00F93AB3"/>
    <w:rsid w:val="00F94F12"/>
    <w:rsid w:val="00F96D39"/>
    <w:rsid w:val="00FA36F0"/>
    <w:rsid w:val="00FA7621"/>
    <w:rsid w:val="00FB06D1"/>
    <w:rsid w:val="00FB1BC2"/>
    <w:rsid w:val="00FB254A"/>
    <w:rsid w:val="00FB4981"/>
    <w:rsid w:val="00FB5DB4"/>
    <w:rsid w:val="00FC0DF2"/>
    <w:rsid w:val="00FC13E7"/>
    <w:rsid w:val="00FC1CF2"/>
    <w:rsid w:val="00FC25CB"/>
    <w:rsid w:val="00FC383F"/>
    <w:rsid w:val="00FC7734"/>
    <w:rsid w:val="00FC7A90"/>
    <w:rsid w:val="00FD427D"/>
    <w:rsid w:val="00FD5027"/>
    <w:rsid w:val="00FD6CC0"/>
    <w:rsid w:val="00FD71CF"/>
    <w:rsid w:val="00FE0874"/>
    <w:rsid w:val="00FE439B"/>
    <w:rsid w:val="00FE44DA"/>
    <w:rsid w:val="00FE547F"/>
    <w:rsid w:val="00FE5543"/>
    <w:rsid w:val="00FE6F43"/>
    <w:rsid w:val="00FF51DB"/>
    <w:rsid w:val="00FF5BCD"/>
    <w:rsid w:val="00FF672C"/>
    <w:rsid w:val="00FF7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76292B"/>
  <w15:docId w15:val="{8BE0FD77-FAE9-4A0D-864D-8602B3628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B81C0F"/>
    <w:rPr>
      <w:color w:val="000000"/>
      <w:sz w:val="24"/>
      <w:szCs w:val="24"/>
    </w:rPr>
  </w:style>
  <w:style w:type="paragraph" w:styleId="Antrat2">
    <w:name w:val="heading 2"/>
    <w:basedOn w:val="prastasis"/>
    <w:next w:val="prastasis"/>
    <w:link w:val="Antrat2Diagrama"/>
    <w:uiPriority w:val="99"/>
    <w:qFormat/>
    <w:rsid w:val="0047040D"/>
    <w:pPr>
      <w:outlineLvl w:val="1"/>
    </w:pPr>
    <w:rPr>
      <w:rFonts w:ascii="Tahoma" w:eastAsia="SimSun" w:hAnsi="Tahoma"/>
      <w:b/>
      <w:color w:val="auto"/>
      <w:sz w:val="22"/>
      <w:szCs w:val="22"/>
      <w:lang w:val="en-GB" w:eastAsia="zh-CN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rsid w:val="00A26EBB"/>
    <w:pPr>
      <w:tabs>
        <w:tab w:val="center" w:pos="4819"/>
        <w:tab w:val="right" w:pos="9638"/>
      </w:tabs>
    </w:pPr>
  </w:style>
  <w:style w:type="paragraph" w:styleId="Porat">
    <w:name w:val="footer"/>
    <w:basedOn w:val="prastasis"/>
    <w:link w:val="PoratDiagrama"/>
    <w:uiPriority w:val="99"/>
    <w:rsid w:val="00A26EBB"/>
    <w:pPr>
      <w:tabs>
        <w:tab w:val="center" w:pos="4819"/>
        <w:tab w:val="right" w:pos="9638"/>
      </w:tabs>
    </w:pPr>
  </w:style>
  <w:style w:type="character" w:styleId="Hipersaitas">
    <w:name w:val="Hyperlink"/>
    <w:rsid w:val="00B81C0F"/>
    <w:rPr>
      <w:color w:val="0000FF"/>
      <w:u w:val="single"/>
    </w:rPr>
  </w:style>
  <w:style w:type="character" w:styleId="Grietas">
    <w:name w:val="Strong"/>
    <w:uiPriority w:val="22"/>
    <w:qFormat/>
    <w:rsid w:val="00B81C0F"/>
    <w:rPr>
      <w:b/>
      <w:bCs/>
    </w:rPr>
  </w:style>
  <w:style w:type="character" w:styleId="Perirtashipersaitas">
    <w:name w:val="FollowedHyperlink"/>
    <w:rsid w:val="00785C4D"/>
    <w:rPr>
      <w:color w:val="800080"/>
      <w:u w:val="single"/>
    </w:rPr>
  </w:style>
  <w:style w:type="paragraph" w:customStyle="1" w:styleId="Text1">
    <w:name w:val="Text 1"/>
    <w:basedOn w:val="prastasis"/>
    <w:rsid w:val="001D6FBB"/>
    <w:pPr>
      <w:spacing w:after="240"/>
      <w:ind w:left="482"/>
      <w:jc w:val="both"/>
    </w:pPr>
    <w:rPr>
      <w:color w:val="auto"/>
      <w:szCs w:val="20"/>
      <w:lang w:val="en-GB" w:eastAsia="en-US"/>
    </w:rPr>
  </w:style>
  <w:style w:type="paragraph" w:styleId="Sraopastraipa">
    <w:name w:val="List Paragraph"/>
    <w:basedOn w:val="prastasis"/>
    <w:uiPriority w:val="34"/>
    <w:qFormat/>
    <w:rsid w:val="001D6FBB"/>
    <w:pPr>
      <w:ind w:left="720"/>
      <w:contextualSpacing/>
    </w:pPr>
    <w:rPr>
      <w:color w:val="auto"/>
    </w:rPr>
  </w:style>
  <w:style w:type="paragraph" w:styleId="prastasiniatinklio">
    <w:name w:val="Normal (Web)"/>
    <w:basedOn w:val="prastasis"/>
    <w:uiPriority w:val="99"/>
    <w:unhideWhenUsed/>
    <w:rsid w:val="002A2541"/>
    <w:pPr>
      <w:spacing w:before="100" w:beforeAutospacing="1" w:after="100" w:afterAutospacing="1"/>
    </w:pPr>
    <w:rPr>
      <w:color w:val="auto"/>
    </w:rPr>
  </w:style>
  <w:style w:type="character" w:styleId="Komentaronuoroda">
    <w:name w:val="annotation reference"/>
    <w:rsid w:val="007848AB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rsid w:val="007848AB"/>
    <w:rPr>
      <w:sz w:val="20"/>
      <w:szCs w:val="20"/>
    </w:rPr>
  </w:style>
  <w:style w:type="character" w:customStyle="1" w:styleId="KomentarotekstasDiagrama">
    <w:name w:val="Komentaro tekstas Diagrama"/>
    <w:link w:val="Komentarotekstas"/>
    <w:rsid w:val="007848AB"/>
    <w:rPr>
      <w:color w:val="000000"/>
    </w:rPr>
  </w:style>
  <w:style w:type="paragraph" w:styleId="Komentarotema">
    <w:name w:val="annotation subject"/>
    <w:basedOn w:val="Komentarotekstas"/>
    <w:next w:val="Komentarotekstas"/>
    <w:link w:val="KomentarotemaDiagrama"/>
    <w:rsid w:val="007848AB"/>
    <w:rPr>
      <w:b/>
      <w:bCs/>
    </w:rPr>
  </w:style>
  <w:style w:type="character" w:customStyle="1" w:styleId="KomentarotemaDiagrama">
    <w:name w:val="Komentaro tema Diagrama"/>
    <w:link w:val="Komentarotema"/>
    <w:rsid w:val="007848AB"/>
    <w:rPr>
      <w:b/>
      <w:bCs/>
      <w:color w:val="000000"/>
    </w:rPr>
  </w:style>
  <w:style w:type="paragraph" w:styleId="Debesliotekstas">
    <w:name w:val="Balloon Text"/>
    <w:basedOn w:val="prastasis"/>
    <w:link w:val="DebesliotekstasDiagrama"/>
    <w:rsid w:val="007848AB"/>
    <w:rPr>
      <w:rFonts w:ascii="Segoe UI" w:hAnsi="Segoe UI"/>
      <w:sz w:val="18"/>
      <w:szCs w:val="18"/>
    </w:rPr>
  </w:style>
  <w:style w:type="character" w:customStyle="1" w:styleId="DebesliotekstasDiagrama">
    <w:name w:val="Debesėlio tekstas Diagrama"/>
    <w:link w:val="Debesliotekstas"/>
    <w:rsid w:val="007848AB"/>
    <w:rPr>
      <w:rFonts w:ascii="Segoe UI" w:hAnsi="Segoe UI" w:cs="Segoe UI"/>
      <w:color w:val="000000"/>
      <w:sz w:val="18"/>
      <w:szCs w:val="18"/>
    </w:rPr>
  </w:style>
  <w:style w:type="table" w:styleId="Lentelstinklelis">
    <w:name w:val="Table Grid"/>
    <w:basedOn w:val="prastojilentel"/>
    <w:uiPriority w:val="99"/>
    <w:rsid w:val="00F1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trat2Diagrama">
    <w:name w:val="Antraštė 2 Diagrama"/>
    <w:link w:val="Antrat2"/>
    <w:uiPriority w:val="99"/>
    <w:rsid w:val="0047040D"/>
    <w:rPr>
      <w:rFonts w:ascii="Tahoma" w:eastAsia="SimSun" w:hAnsi="Tahoma" w:cs="Tahoma"/>
      <w:b/>
      <w:sz w:val="22"/>
      <w:szCs w:val="22"/>
      <w:lang w:val="en-GB" w:eastAsia="zh-CN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C74732"/>
    <w:rPr>
      <w:color w:val="605E5C"/>
      <w:shd w:val="clear" w:color="auto" w:fill="E1DFDD"/>
    </w:rPr>
  </w:style>
  <w:style w:type="character" w:customStyle="1" w:styleId="PoratDiagrama">
    <w:name w:val="Poraštė Diagrama"/>
    <w:basedOn w:val="Numatytasispastraiposriftas"/>
    <w:link w:val="Porat"/>
    <w:uiPriority w:val="99"/>
    <w:rsid w:val="00F109D7"/>
    <w:rPr>
      <w:color w:val="000000"/>
      <w:sz w:val="24"/>
      <w:szCs w:val="24"/>
    </w:rPr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9519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60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3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563482">
          <w:marLeft w:val="43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67817">
          <w:marLeft w:val="43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09317">
          <w:marLeft w:val="43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3469">
          <w:marLeft w:val="43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3197">
          <w:marLeft w:val="43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7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sa.snipiene@nsa.smm.l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63A8A0-280B-4463-BB26-87D7CC49D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97</Words>
  <Characters>683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877</CharactersWithSpaces>
  <SharedDoc>false</SharedDoc>
  <HLinks>
    <vt:vector size="30" baseType="variant">
      <vt:variant>
        <vt:i4>7667837</vt:i4>
      </vt:variant>
      <vt:variant>
        <vt:i4>9</vt:i4>
      </vt:variant>
      <vt:variant>
        <vt:i4>0</vt:i4>
      </vt:variant>
      <vt:variant>
        <vt:i4>5</vt:i4>
      </vt:variant>
      <vt:variant>
        <vt:lpwstr>http://pasauliolietuvis.lt/m-svegzda-von-bekkeris-ir-toliau-per-savo-kuryba-tarnausiu-tevynei/</vt:lpwstr>
      </vt:variant>
      <vt:variant>
        <vt:lpwstr/>
      </vt:variant>
      <vt:variant>
        <vt:i4>2752637</vt:i4>
      </vt:variant>
      <vt:variant>
        <vt:i4>6</vt:i4>
      </vt:variant>
      <vt:variant>
        <vt:i4>0</vt:i4>
      </vt:variant>
      <vt:variant>
        <vt:i4>5</vt:i4>
      </vt:variant>
      <vt:variant>
        <vt:lpwstr>http://globali.taurage.lt/gyventi/</vt:lpwstr>
      </vt:variant>
      <vt:variant>
        <vt:lpwstr/>
      </vt:variant>
      <vt:variant>
        <vt:i4>3801181</vt:i4>
      </vt:variant>
      <vt:variant>
        <vt:i4>3</vt:i4>
      </vt:variant>
      <vt:variant>
        <vt:i4>0</vt:i4>
      </vt:variant>
      <vt:variant>
        <vt:i4>5</vt:i4>
      </vt:variant>
      <vt:variant>
        <vt:lpwstr>mailto:griskevicius.giedrius@gmail.com</vt:lpwstr>
      </vt:variant>
      <vt:variant>
        <vt:lpwstr/>
      </vt:variant>
      <vt:variant>
        <vt:i4>1769544</vt:i4>
      </vt:variant>
      <vt:variant>
        <vt:i4>0</vt:i4>
      </vt:variant>
      <vt:variant>
        <vt:i4>0</vt:i4>
      </vt:variant>
      <vt:variant>
        <vt:i4>5</vt:i4>
      </vt:variant>
      <vt:variant>
        <vt:lpwstr>http://www.lyderiulaikas.smm.lt/lt/renginiai/nacionalinis-vietimo-lyderysts-forumas-2013</vt:lpwstr>
      </vt:variant>
      <vt:variant>
        <vt:lpwstr/>
      </vt:variant>
      <vt:variant>
        <vt:i4>7077965</vt:i4>
      </vt:variant>
      <vt:variant>
        <vt:i4>0</vt:i4>
      </vt:variant>
      <vt:variant>
        <vt:i4>0</vt:i4>
      </vt:variant>
      <vt:variant>
        <vt:i4>5</vt:i4>
      </vt:variant>
      <vt:variant>
        <vt:lpwstr>mailto:simona.plienaityte@sac.smm.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mpas</dc:creator>
  <cp:lastModifiedBy>Ignas</cp:lastModifiedBy>
  <cp:revision>4</cp:revision>
  <cp:lastPrinted>2019-03-04T14:27:00Z</cp:lastPrinted>
  <dcterms:created xsi:type="dcterms:W3CDTF">2020-05-25T06:06:00Z</dcterms:created>
  <dcterms:modified xsi:type="dcterms:W3CDTF">2020-05-28T05:42:00Z</dcterms:modified>
</cp:coreProperties>
</file>